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C4A1E" w14:textId="08C89AFA" w:rsidR="00D10295" w:rsidRDefault="00D10295" w:rsidP="00826803">
      <w:pPr>
        <w:pStyle w:val="PlainText"/>
        <w:tabs>
          <w:tab w:val="left" w:pos="-450"/>
        </w:tabs>
        <w:ind w:firstLine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ale, C.W., J.J. Granger, C.M. Siegert, S.B. Correa, J.L. DuBien, C.D. Goldsmith, and W. Kruckeberg. 2022. Microsite habitat, species associations, and habitat suitability model of a globally imperiled shrub. Natural Areas Journal 42(3).</w:t>
      </w:r>
    </w:p>
    <w:p w14:paraId="3F97719B" w14:textId="12EE0E23" w:rsidR="00D10295" w:rsidRDefault="00D10295" w:rsidP="00826803">
      <w:pPr>
        <w:pStyle w:val="PlainText"/>
        <w:tabs>
          <w:tab w:val="left" w:pos="-450"/>
        </w:tabs>
        <w:ind w:firstLine="0"/>
        <w:rPr>
          <w:rFonts w:ascii="Times New Roman" w:hAnsi="Times New Roman"/>
          <w:sz w:val="24"/>
          <w:szCs w:val="24"/>
        </w:rPr>
      </w:pPr>
    </w:p>
    <w:p w14:paraId="51A119B9" w14:textId="77777777" w:rsidR="00D10295" w:rsidRDefault="00D10295" w:rsidP="00826803">
      <w:pPr>
        <w:pStyle w:val="PlainText"/>
        <w:tabs>
          <w:tab w:val="left" w:pos="-450"/>
        </w:tabs>
        <w:ind w:firstLine="0"/>
        <w:rPr>
          <w:rFonts w:ascii="Times New Roman" w:hAnsi="Times New Roman"/>
          <w:sz w:val="24"/>
          <w:szCs w:val="24"/>
        </w:rPr>
      </w:pPr>
    </w:p>
    <w:p w14:paraId="7E06AEC0" w14:textId="0894629A" w:rsidR="00D13EFE" w:rsidRPr="00DB72E3" w:rsidRDefault="00826803" w:rsidP="00826803">
      <w:pPr>
        <w:pStyle w:val="PlainText"/>
        <w:tabs>
          <w:tab w:val="left" w:pos="-450"/>
        </w:tabs>
        <w:ind w:firstLine="0"/>
        <w:rPr>
          <w:rFonts w:ascii="Times New Roman" w:hAnsi="Times New Roman"/>
          <w:sz w:val="24"/>
          <w:szCs w:val="24"/>
        </w:rPr>
      </w:pPr>
      <w:r w:rsidRPr="00DB72E3">
        <w:rPr>
          <w:rFonts w:ascii="Times New Roman" w:hAnsi="Times New Roman"/>
          <w:sz w:val="24"/>
          <w:szCs w:val="24"/>
        </w:rPr>
        <w:t>ANOVA statistic tables and Tukey</w:t>
      </w:r>
      <w:r w:rsidR="00F85E7A" w:rsidRPr="00DB72E3">
        <w:rPr>
          <w:rFonts w:ascii="Times New Roman" w:hAnsi="Times New Roman"/>
          <w:sz w:val="24"/>
          <w:szCs w:val="24"/>
        </w:rPr>
        <w:t>’s</w:t>
      </w:r>
      <w:r w:rsidRPr="00DB72E3">
        <w:rPr>
          <w:rFonts w:ascii="Times New Roman" w:hAnsi="Times New Roman"/>
          <w:sz w:val="24"/>
          <w:szCs w:val="24"/>
        </w:rPr>
        <w:t xml:space="preserve"> pairwise comparison</w:t>
      </w:r>
      <w:r w:rsidR="00161175" w:rsidRPr="00DB72E3">
        <w:rPr>
          <w:rFonts w:ascii="Times New Roman" w:hAnsi="Times New Roman"/>
          <w:sz w:val="24"/>
          <w:szCs w:val="24"/>
        </w:rPr>
        <w:t xml:space="preserve"> (</w:t>
      </w:r>
      <w:r w:rsidR="001145B6" w:rsidRPr="00DB72E3">
        <w:rPr>
          <w:rFonts w:ascii="Times New Roman" w:hAnsi="Times New Roman"/>
          <w:sz w:val="24"/>
          <w:szCs w:val="24"/>
        </w:rPr>
        <w:t>if appropriate)</w:t>
      </w:r>
      <w:r w:rsidRPr="00DB72E3">
        <w:rPr>
          <w:rFonts w:ascii="Times New Roman" w:hAnsi="Times New Roman"/>
          <w:sz w:val="24"/>
          <w:szCs w:val="24"/>
        </w:rPr>
        <w:t xml:space="preserve"> results for all tests</w:t>
      </w:r>
      <w:r w:rsidR="00BC42B2" w:rsidRPr="00DB72E3">
        <w:rPr>
          <w:rFonts w:ascii="Times New Roman" w:hAnsi="Times New Roman"/>
          <w:sz w:val="24"/>
          <w:szCs w:val="24"/>
        </w:rPr>
        <w:t xml:space="preserve"> </w:t>
      </w:r>
      <w:r w:rsidRPr="00DB72E3">
        <w:rPr>
          <w:rFonts w:ascii="Times New Roman" w:hAnsi="Times New Roman"/>
          <w:sz w:val="24"/>
          <w:szCs w:val="24"/>
        </w:rPr>
        <w:t xml:space="preserve">ran within the manuscript. </w:t>
      </w:r>
      <w:r w:rsidR="001145B6" w:rsidRPr="00DB72E3">
        <w:rPr>
          <w:rFonts w:ascii="Times New Roman" w:hAnsi="Times New Roman"/>
          <w:sz w:val="24"/>
          <w:szCs w:val="24"/>
        </w:rPr>
        <w:t>Lower and upper bounds represent a 95% confidence interval.</w:t>
      </w:r>
    </w:p>
    <w:p w14:paraId="589686EC" w14:textId="0C9F67F4" w:rsidR="00F241B9" w:rsidRPr="00DB72E3" w:rsidRDefault="00F241B9" w:rsidP="00BC42B2">
      <w:pPr>
        <w:pStyle w:val="PlainText"/>
        <w:tabs>
          <w:tab w:val="left" w:pos="-450"/>
        </w:tabs>
        <w:ind w:left="450" w:firstLine="0"/>
        <w:rPr>
          <w:rFonts w:ascii="Times New Roman" w:hAnsi="Times New Roman"/>
          <w:sz w:val="24"/>
          <w:szCs w:val="24"/>
        </w:rPr>
      </w:pPr>
    </w:p>
    <w:p w14:paraId="5A63A91F" w14:textId="3721F4F0" w:rsidR="008E7A28" w:rsidRPr="00DB72E3" w:rsidRDefault="008E7A28" w:rsidP="004822D7">
      <w:pPr>
        <w:pStyle w:val="PlainText"/>
        <w:tabs>
          <w:tab w:val="left" w:pos="-450"/>
        </w:tabs>
        <w:ind w:firstLine="0"/>
        <w:rPr>
          <w:rFonts w:ascii="Times New Roman" w:hAnsi="Times New Roman"/>
          <w:b/>
          <w:bCs/>
          <w:sz w:val="24"/>
          <w:szCs w:val="24"/>
        </w:rPr>
      </w:pPr>
      <w:r w:rsidRPr="00DB72E3">
        <w:rPr>
          <w:rFonts w:ascii="Times New Roman" w:hAnsi="Times New Roman"/>
          <w:b/>
          <w:bCs/>
          <w:sz w:val="24"/>
          <w:szCs w:val="24"/>
        </w:rPr>
        <w:t>Overstory Stems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1500"/>
        <w:gridCol w:w="1477"/>
        <w:gridCol w:w="1464"/>
        <w:gridCol w:w="1464"/>
        <w:gridCol w:w="1436"/>
        <w:gridCol w:w="1436"/>
      </w:tblGrid>
      <w:tr w:rsidR="008E7A28" w:rsidRPr="00DB72E3" w14:paraId="161D9A21" w14:textId="77777777" w:rsidTr="00F241B9">
        <w:tc>
          <w:tcPr>
            <w:tcW w:w="1537" w:type="dxa"/>
          </w:tcPr>
          <w:p w14:paraId="3E031703" w14:textId="77777777" w:rsidR="00F241B9" w:rsidRPr="00DB72E3" w:rsidRDefault="00F241B9" w:rsidP="00BC42B2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bookmarkStart w:id="0" w:name="_Hlk103085441"/>
          </w:p>
        </w:tc>
        <w:tc>
          <w:tcPr>
            <w:tcW w:w="1538" w:type="dxa"/>
          </w:tcPr>
          <w:p w14:paraId="1796A8E8" w14:textId="0AF9F22E" w:rsidR="00F241B9" w:rsidRPr="00DB72E3" w:rsidRDefault="00D468BE" w:rsidP="00BC42B2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Degrees of Freedom</w:t>
            </w:r>
          </w:p>
        </w:tc>
        <w:tc>
          <w:tcPr>
            <w:tcW w:w="1538" w:type="dxa"/>
          </w:tcPr>
          <w:p w14:paraId="09DA8575" w14:textId="60CF8654" w:rsidR="00F241B9" w:rsidRPr="00DB72E3" w:rsidRDefault="00D468BE" w:rsidP="00BC42B2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Sum of Squares</w:t>
            </w:r>
          </w:p>
        </w:tc>
        <w:tc>
          <w:tcPr>
            <w:tcW w:w="1538" w:type="dxa"/>
          </w:tcPr>
          <w:p w14:paraId="1F3E7D52" w14:textId="255E1783" w:rsidR="00F241B9" w:rsidRPr="00DB72E3" w:rsidRDefault="00D468BE" w:rsidP="00BC42B2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Mean of Squares</w:t>
            </w:r>
          </w:p>
        </w:tc>
        <w:tc>
          <w:tcPr>
            <w:tcW w:w="1538" w:type="dxa"/>
          </w:tcPr>
          <w:p w14:paraId="3B5A85E3" w14:textId="2B62C44B" w:rsidR="00F241B9" w:rsidRPr="00DB72E3" w:rsidRDefault="00D468BE" w:rsidP="00BC42B2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F-value</w:t>
            </w:r>
          </w:p>
        </w:tc>
        <w:tc>
          <w:tcPr>
            <w:tcW w:w="1538" w:type="dxa"/>
          </w:tcPr>
          <w:p w14:paraId="1ACF19CD" w14:textId="3E81D13C" w:rsidR="00F241B9" w:rsidRPr="00DB72E3" w:rsidRDefault="00D468BE" w:rsidP="00BC42B2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p-value</w:t>
            </w:r>
          </w:p>
        </w:tc>
      </w:tr>
      <w:tr w:rsidR="008E7A28" w:rsidRPr="00DB72E3" w14:paraId="2E39B481" w14:textId="77777777" w:rsidTr="00F241B9">
        <w:tc>
          <w:tcPr>
            <w:tcW w:w="1537" w:type="dxa"/>
          </w:tcPr>
          <w:p w14:paraId="08AE9080" w14:textId="251CD45F" w:rsidR="00F241B9" w:rsidRPr="00DB72E3" w:rsidRDefault="00D468BE" w:rsidP="00BC42B2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Population</w:t>
            </w:r>
          </w:p>
        </w:tc>
        <w:tc>
          <w:tcPr>
            <w:tcW w:w="1538" w:type="dxa"/>
          </w:tcPr>
          <w:p w14:paraId="2BEA2DEE" w14:textId="1D29C663" w:rsidR="008E7A28" w:rsidRPr="00DB72E3" w:rsidRDefault="008E7A28" w:rsidP="00BC42B2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538" w:type="dxa"/>
          </w:tcPr>
          <w:p w14:paraId="51F0DC7A" w14:textId="6FFA2BFF" w:rsidR="00F241B9" w:rsidRPr="00DB72E3" w:rsidRDefault="008E7A28" w:rsidP="00BC42B2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68299</w:t>
            </w:r>
          </w:p>
        </w:tc>
        <w:tc>
          <w:tcPr>
            <w:tcW w:w="1538" w:type="dxa"/>
          </w:tcPr>
          <w:p w14:paraId="20470612" w14:textId="184740F8" w:rsidR="00F241B9" w:rsidRPr="00DB72E3" w:rsidRDefault="008E7A28" w:rsidP="00BC42B2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34150</w:t>
            </w:r>
          </w:p>
        </w:tc>
        <w:tc>
          <w:tcPr>
            <w:tcW w:w="1538" w:type="dxa"/>
          </w:tcPr>
          <w:p w14:paraId="5FC09A88" w14:textId="51F47F5D" w:rsidR="00F241B9" w:rsidRPr="00DB72E3" w:rsidRDefault="008E7A28" w:rsidP="00BC42B2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1.253</w:t>
            </w:r>
          </w:p>
        </w:tc>
        <w:tc>
          <w:tcPr>
            <w:tcW w:w="1538" w:type="dxa"/>
          </w:tcPr>
          <w:p w14:paraId="7AF543DF" w14:textId="2C4C77DF" w:rsidR="00F241B9" w:rsidRPr="00DB72E3" w:rsidRDefault="008E7A28" w:rsidP="00BC42B2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318</w:t>
            </w:r>
          </w:p>
        </w:tc>
      </w:tr>
      <w:tr w:rsidR="008E7A28" w:rsidRPr="00DB72E3" w14:paraId="4A7576EE" w14:textId="77777777" w:rsidTr="00F241B9">
        <w:tc>
          <w:tcPr>
            <w:tcW w:w="1537" w:type="dxa"/>
          </w:tcPr>
          <w:p w14:paraId="76CE8151" w14:textId="4B85BB54" w:rsidR="00F241B9" w:rsidRPr="00DB72E3" w:rsidRDefault="00D468BE" w:rsidP="00BC42B2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Residuals</w:t>
            </w:r>
          </w:p>
        </w:tc>
        <w:tc>
          <w:tcPr>
            <w:tcW w:w="1538" w:type="dxa"/>
          </w:tcPr>
          <w:p w14:paraId="6B43F310" w14:textId="0576ED4C" w:rsidR="00F241B9" w:rsidRPr="00DB72E3" w:rsidRDefault="008E7A28" w:rsidP="00BC42B2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1538" w:type="dxa"/>
          </w:tcPr>
          <w:p w14:paraId="28D0A9B8" w14:textId="7145426C" w:rsidR="00F241B9" w:rsidRPr="00DB72E3" w:rsidRDefault="008E7A28" w:rsidP="00BC42B2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354276</w:t>
            </w:r>
          </w:p>
        </w:tc>
        <w:tc>
          <w:tcPr>
            <w:tcW w:w="1538" w:type="dxa"/>
          </w:tcPr>
          <w:p w14:paraId="680BC9E3" w14:textId="2D87F29A" w:rsidR="00F241B9" w:rsidRPr="00DB72E3" w:rsidRDefault="008E7A28" w:rsidP="00BC42B2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27252</w:t>
            </w:r>
          </w:p>
        </w:tc>
        <w:tc>
          <w:tcPr>
            <w:tcW w:w="1538" w:type="dxa"/>
          </w:tcPr>
          <w:p w14:paraId="274D05B3" w14:textId="77777777" w:rsidR="00F241B9" w:rsidRPr="00DB72E3" w:rsidRDefault="00F241B9" w:rsidP="00BC42B2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8" w:type="dxa"/>
          </w:tcPr>
          <w:p w14:paraId="50E05DA6" w14:textId="77777777" w:rsidR="00F241B9" w:rsidRPr="00DB72E3" w:rsidRDefault="00F241B9" w:rsidP="00BC42B2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bookmarkEnd w:id="0"/>
    <w:p w14:paraId="4BE768DC" w14:textId="01984C83" w:rsidR="00D13EFE" w:rsidRPr="00DB72E3" w:rsidRDefault="00826803" w:rsidP="00706BD1">
      <w:pPr>
        <w:pStyle w:val="PlainText"/>
        <w:ind w:firstLine="0"/>
        <w:rPr>
          <w:rFonts w:ascii="Times New Roman" w:hAnsi="Times New Roman"/>
          <w:sz w:val="24"/>
          <w:szCs w:val="24"/>
        </w:rPr>
      </w:pPr>
      <w:r w:rsidRPr="00DB72E3">
        <w:rPr>
          <w:rFonts w:ascii="Times New Roman" w:hAnsi="Times New Roman"/>
          <w:sz w:val="24"/>
          <w:szCs w:val="24"/>
        </w:rPr>
        <w:t xml:space="preserve"> </w:t>
      </w:r>
    </w:p>
    <w:p w14:paraId="7A7F922D" w14:textId="24AD62CD" w:rsidR="00D13EFE" w:rsidRPr="00DB72E3" w:rsidRDefault="00826803" w:rsidP="00706BD1">
      <w:pPr>
        <w:pStyle w:val="PlainText"/>
        <w:ind w:hanging="450"/>
        <w:rPr>
          <w:rFonts w:ascii="Times New Roman" w:hAnsi="Times New Roman"/>
          <w:sz w:val="24"/>
          <w:szCs w:val="24"/>
        </w:rPr>
      </w:pPr>
      <w:r w:rsidRPr="00DB72E3">
        <w:rPr>
          <w:rFonts w:ascii="Times New Roman" w:hAnsi="Times New Roman"/>
          <w:sz w:val="24"/>
          <w:szCs w:val="24"/>
        </w:rPr>
        <w:t xml:space="preserve">       </w:t>
      </w:r>
      <w:r w:rsidRPr="00DB72E3">
        <w:rPr>
          <w:rFonts w:ascii="Times New Roman" w:hAnsi="Times New Roman"/>
          <w:b/>
          <w:bCs/>
          <w:sz w:val="24"/>
          <w:szCs w:val="24"/>
        </w:rPr>
        <w:t>Overstory Basal Area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1500"/>
        <w:gridCol w:w="1477"/>
        <w:gridCol w:w="1464"/>
        <w:gridCol w:w="1464"/>
        <w:gridCol w:w="1436"/>
        <w:gridCol w:w="1436"/>
      </w:tblGrid>
      <w:tr w:rsidR="008E7A28" w:rsidRPr="00DB72E3" w14:paraId="256D03B2" w14:textId="77777777" w:rsidTr="00AF389C">
        <w:tc>
          <w:tcPr>
            <w:tcW w:w="1537" w:type="dxa"/>
          </w:tcPr>
          <w:p w14:paraId="1D2D601F" w14:textId="77777777" w:rsidR="008E7A28" w:rsidRPr="00DB72E3" w:rsidRDefault="008E7A28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8" w:type="dxa"/>
          </w:tcPr>
          <w:p w14:paraId="70CD34EA" w14:textId="77777777" w:rsidR="008E7A28" w:rsidRPr="00DB72E3" w:rsidRDefault="008E7A28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Degrees of Freedom</w:t>
            </w:r>
          </w:p>
        </w:tc>
        <w:tc>
          <w:tcPr>
            <w:tcW w:w="1538" w:type="dxa"/>
          </w:tcPr>
          <w:p w14:paraId="0B73E2EE" w14:textId="77777777" w:rsidR="008E7A28" w:rsidRPr="00DB72E3" w:rsidRDefault="008E7A28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Sum of Squares</w:t>
            </w:r>
          </w:p>
        </w:tc>
        <w:tc>
          <w:tcPr>
            <w:tcW w:w="1538" w:type="dxa"/>
          </w:tcPr>
          <w:p w14:paraId="77D589EB" w14:textId="77777777" w:rsidR="008E7A28" w:rsidRPr="00DB72E3" w:rsidRDefault="008E7A28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Mean of Squares</w:t>
            </w:r>
          </w:p>
        </w:tc>
        <w:tc>
          <w:tcPr>
            <w:tcW w:w="1538" w:type="dxa"/>
          </w:tcPr>
          <w:p w14:paraId="5618E4D2" w14:textId="77777777" w:rsidR="008E7A28" w:rsidRPr="00DB72E3" w:rsidRDefault="008E7A28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F-value</w:t>
            </w:r>
          </w:p>
        </w:tc>
        <w:tc>
          <w:tcPr>
            <w:tcW w:w="1538" w:type="dxa"/>
          </w:tcPr>
          <w:p w14:paraId="140F2E39" w14:textId="77777777" w:rsidR="008E7A28" w:rsidRPr="00DB72E3" w:rsidRDefault="008E7A28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p-value</w:t>
            </w:r>
          </w:p>
        </w:tc>
      </w:tr>
      <w:tr w:rsidR="008E7A28" w:rsidRPr="00DB72E3" w14:paraId="5EB3D99F" w14:textId="77777777" w:rsidTr="00AF389C">
        <w:tc>
          <w:tcPr>
            <w:tcW w:w="1537" w:type="dxa"/>
          </w:tcPr>
          <w:p w14:paraId="623385F9" w14:textId="77777777" w:rsidR="008E7A28" w:rsidRPr="00DB72E3" w:rsidRDefault="008E7A28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Population</w:t>
            </w:r>
          </w:p>
        </w:tc>
        <w:tc>
          <w:tcPr>
            <w:tcW w:w="1538" w:type="dxa"/>
          </w:tcPr>
          <w:p w14:paraId="6DA79824" w14:textId="77777777" w:rsidR="008E7A28" w:rsidRPr="00DB72E3" w:rsidRDefault="008E7A28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538" w:type="dxa"/>
          </w:tcPr>
          <w:p w14:paraId="5184927D" w14:textId="76E85020" w:rsidR="008E7A28" w:rsidRPr="00DB72E3" w:rsidRDefault="008E7A28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98.3</w:t>
            </w:r>
          </w:p>
        </w:tc>
        <w:tc>
          <w:tcPr>
            <w:tcW w:w="1538" w:type="dxa"/>
          </w:tcPr>
          <w:p w14:paraId="65F4B786" w14:textId="7C6723C9" w:rsidR="008E7A28" w:rsidRPr="00DB72E3" w:rsidRDefault="00706BD1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49.13</w:t>
            </w:r>
          </w:p>
        </w:tc>
        <w:tc>
          <w:tcPr>
            <w:tcW w:w="1538" w:type="dxa"/>
          </w:tcPr>
          <w:p w14:paraId="78318204" w14:textId="567E7792" w:rsidR="008E7A28" w:rsidRPr="00DB72E3" w:rsidRDefault="008E7A28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1.</w:t>
            </w:r>
            <w:r w:rsidR="00706BD1" w:rsidRPr="00DB72E3">
              <w:rPr>
                <w:rFonts w:ascii="Times New Roman" w:hAnsi="Times New Roman"/>
                <w:sz w:val="24"/>
                <w:szCs w:val="24"/>
              </w:rPr>
              <w:t>131</w:t>
            </w:r>
          </w:p>
        </w:tc>
        <w:tc>
          <w:tcPr>
            <w:tcW w:w="1538" w:type="dxa"/>
          </w:tcPr>
          <w:p w14:paraId="1E55DAB3" w14:textId="37852C97" w:rsidR="008E7A28" w:rsidRPr="00DB72E3" w:rsidRDefault="008E7A28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3</w:t>
            </w:r>
            <w:r w:rsidR="00706BD1" w:rsidRPr="00DB72E3">
              <w:rPr>
                <w:rFonts w:ascii="Times New Roman" w:hAnsi="Times New Roman"/>
                <w:sz w:val="24"/>
                <w:szCs w:val="24"/>
              </w:rPr>
              <w:t>52</w:t>
            </w:r>
          </w:p>
        </w:tc>
      </w:tr>
      <w:tr w:rsidR="008E7A28" w:rsidRPr="00DB72E3" w14:paraId="1DC74F68" w14:textId="77777777" w:rsidTr="00AF389C">
        <w:tc>
          <w:tcPr>
            <w:tcW w:w="1537" w:type="dxa"/>
          </w:tcPr>
          <w:p w14:paraId="34B08560" w14:textId="77777777" w:rsidR="008E7A28" w:rsidRPr="00DB72E3" w:rsidRDefault="008E7A28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Residuals</w:t>
            </w:r>
          </w:p>
        </w:tc>
        <w:tc>
          <w:tcPr>
            <w:tcW w:w="1538" w:type="dxa"/>
          </w:tcPr>
          <w:p w14:paraId="72F97AD4" w14:textId="77777777" w:rsidR="008E7A28" w:rsidRPr="00DB72E3" w:rsidRDefault="008E7A28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1538" w:type="dxa"/>
          </w:tcPr>
          <w:p w14:paraId="67EA17BE" w14:textId="0A5F7197" w:rsidR="008E7A28" w:rsidRPr="00DB72E3" w:rsidRDefault="00C571F7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564.5</w:t>
            </w:r>
          </w:p>
        </w:tc>
        <w:tc>
          <w:tcPr>
            <w:tcW w:w="1538" w:type="dxa"/>
          </w:tcPr>
          <w:p w14:paraId="1A9DB043" w14:textId="698B6295" w:rsidR="008E7A28" w:rsidRPr="00DB72E3" w:rsidRDefault="00706BD1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43.42</w:t>
            </w:r>
          </w:p>
        </w:tc>
        <w:tc>
          <w:tcPr>
            <w:tcW w:w="1538" w:type="dxa"/>
          </w:tcPr>
          <w:p w14:paraId="2E7FC4D2" w14:textId="77777777" w:rsidR="008E7A28" w:rsidRPr="00DB72E3" w:rsidRDefault="008E7A28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8" w:type="dxa"/>
          </w:tcPr>
          <w:p w14:paraId="76AE74E4" w14:textId="77777777" w:rsidR="008E7A28" w:rsidRPr="00DB72E3" w:rsidRDefault="008E7A28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105E6DD" w14:textId="77777777" w:rsidR="00D13EFE" w:rsidRPr="00DB72E3" w:rsidRDefault="00D13EFE" w:rsidP="00F85E7A">
      <w:pPr>
        <w:pStyle w:val="PlainText"/>
        <w:ind w:hanging="450"/>
        <w:rPr>
          <w:rFonts w:ascii="Times New Roman" w:hAnsi="Times New Roman"/>
          <w:sz w:val="24"/>
          <w:szCs w:val="24"/>
        </w:rPr>
      </w:pPr>
    </w:p>
    <w:p w14:paraId="55E490FD" w14:textId="71ACD72C" w:rsidR="001F4C00" w:rsidRPr="00DB72E3" w:rsidRDefault="00826803" w:rsidP="008402C6">
      <w:pPr>
        <w:pStyle w:val="PlainText"/>
        <w:ind w:hanging="450"/>
        <w:rPr>
          <w:rFonts w:ascii="Times New Roman" w:hAnsi="Times New Roman"/>
          <w:sz w:val="24"/>
          <w:szCs w:val="24"/>
        </w:rPr>
      </w:pPr>
      <w:r w:rsidRPr="00DB72E3">
        <w:rPr>
          <w:rFonts w:ascii="Times New Roman" w:hAnsi="Times New Roman"/>
          <w:sz w:val="24"/>
          <w:szCs w:val="24"/>
        </w:rPr>
        <w:t xml:space="preserve">       </w:t>
      </w:r>
      <w:r w:rsidRPr="00DB72E3">
        <w:rPr>
          <w:rFonts w:ascii="Times New Roman" w:hAnsi="Times New Roman"/>
          <w:b/>
          <w:bCs/>
          <w:sz w:val="24"/>
          <w:szCs w:val="24"/>
        </w:rPr>
        <w:t>Overstory Canopy Height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1500"/>
        <w:gridCol w:w="1477"/>
        <w:gridCol w:w="1464"/>
        <w:gridCol w:w="1464"/>
        <w:gridCol w:w="1436"/>
        <w:gridCol w:w="1436"/>
      </w:tblGrid>
      <w:tr w:rsidR="001F4C00" w:rsidRPr="00DB72E3" w14:paraId="690F499C" w14:textId="77777777" w:rsidTr="00AF389C">
        <w:tc>
          <w:tcPr>
            <w:tcW w:w="1537" w:type="dxa"/>
          </w:tcPr>
          <w:p w14:paraId="3C9B1D44" w14:textId="77777777" w:rsidR="001F4C00" w:rsidRPr="00DB72E3" w:rsidRDefault="001F4C00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8" w:type="dxa"/>
          </w:tcPr>
          <w:p w14:paraId="25BE8E00" w14:textId="77777777" w:rsidR="001F4C00" w:rsidRPr="00DB72E3" w:rsidRDefault="001F4C00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Degrees of Freedom</w:t>
            </w:r>
          </w:p>
        </w:tc>
        <w:tc>
          <w:tcPr>
            <w:tcW w:w="1538" w:type="dxa"/>
          </w:tcPr>
          <w:p w14:paraId="1A5A56BE" w14:textId="77777777" w:rsidR="001F4C00" w:rsidRPr="00DB72E3" w:rsidRDefault="001F4C00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Sum of Squares</w:t>
            </w:r>
          </w:p>
        </w:tc>
        <w:tc>
          <w:tcPr>
            <w:tcW w:w="1538" w:type="dxa"/>
          </w:tcPr>
          <w:p w14:paraId="16BE681B" w14:textId="77777777" w:rsidR="001F4C00" w:rsidRPr="00DB72E3" w:rsidRDefault="001F4C00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Mean of Squares</w:t>
            </w:r>
          </w:p>
        </w:tc>
        <w:tc>
          <w:tcPr>
            <w:tcW w:w="1538" w:type="dxa"/>
          </w:tcPr>
          <w:p w14:paraId="21AC8650" w14:textId="77777777" w:rsidR="001F4C00" w:rsidRPr="00DB72E3" w:rsidRDefault="001F4C00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F-value</w:t>
            </w:r>
          </w:p>
        </w:tc>
        <w:tc>
          <w:tcPr>
            <w:tcW w:w="1538" w:type="dxa"/>
          </w:tcPr>
          <w:p w14:paraId="72A96EDF" w14:textId="77777777" w:rsidR="001F4C00" w:rsidRPr="00DB72E3" w:rsidRDefault="001F4C00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p-value</w:t>
            </w:r>
          </w:p>
        </w:tc>
      </w:tr>
      <w:tr w:rsidR="001F4C00" w:rsidRPr="00DB72E3" w14:paraId="45695924" w14:textId="77777777" w:rsidTr="00AF389C">
        <w:tc>
          <w:tcPr>
            <w:tcW w:w="1537" w:type="dxa"/>
          </w:tcPr>
          <w:p w14:paraId="0A87D565" w14:textId="77777777" w:rsidR="001F4C00" w:rsidRPr="00DB72E3" w:rsidRDefault="001F4C00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Population</w:t>
            </w:r>
          </w:p>
        </w:tc>
        <w:tc>
          <w:tcPr>
            <w:tcW w:w="1538" w:type="dxa"/>
          </w:tcPr>
          <w:p w14:paraId="18123080" w14:textId="77777777" w:rsidR="001F4C00" w:rsidRPr="00DB72E3" w:rsidRDefault="001F4C00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538" w:type="dxa"/>
          </w:tcPr>
          <w:p w14:paraId="0CDB69CE" w14:textId="6B6DAD29" w:rsidR="001F4C00" w:rsidRPr="00DB72E3" w:rsidRDefault="001F4C00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12.95</w:t>
            </w:r>
          </w:p>
        </w:tc>
        <w:tc>
          <w:tcPr>
            <w:tcW w:w="1538" w:type="dxa"/>
          </w:tcPr>
          <w:p w14:paraId="5876CC5E" w14:textId="2E98509D" w:rsidR="001F4C00" w:rsidRPr="00DB72E3" w:rsidRDefault="001F4C00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6.</w:t>
            </w:r>
            <w:r w:rsidR="009A3502" w:rsidRPr="00DB72E3">
              <w:rPr>
                <w:rFonts w:ascii="Times New Roman" w:hAnsi="Times New Roman"/>
                <w:sz w:val="24"/>
                <w:szCs w:val="24"/>
              </w:rPr>
              <w:t>474</w:t>
            </w:r>
          </w:p>
        </w:tc>
        <w:tc>
          <w:tcPr>
            <w:tcW w:w="1538" w:type="dxa"/>
          </w:tcPr>
          <w:p w14:paraId="608B0564" w14:textId="36947990" w:rsidR="001F4C00" w:rsidRPr="00DB72E3" w:rsidRDefault="001F4C00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1</w:t>
            </w:r>
            <w:r w:rsidR="009677FC" w:rsidRPr="00DB72E3">
              <w:rPr>
                <w:rFonts w:ascii="Times New Roman" w:hAnsi="Times New Roman"/>
                <w:sz w:val="24"/>
                <w:szCs w:val="24"/>
              </w:rPr>
              <w:t>.171</w:t>
            </w:r>
          </w:p>
        </w:tc>
        <w:tc>
          <w:tcPr>
            <w:tcW w:w="1538" w:type="dxa"/>
          </w:tcPr>
          <w:p w14:paraId="505AC5F6" w14:textId="40240A84" w:rsidR="001F4C00" w:rsidRPr="00DB72E3" w:rsidRDefault="001F4C00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3</w:t>
            </w:r>
            <w:r w:rsidR="009677FC" w:rsidRPr="00DB72E3">
              <w:rPr>
                <w:rFonts w:ascii="Times New Roman" w:hAnsi="Times New Roman"/>
                <w:sz w:val="24"/>
                <w:szCs w:val="24"/>
              </w:rPr>
              <w:t>41</w:t>
            </w:r>
          </w:p>
        </w:tc>
      </w:tr>
      <w:tr w:rsidR="001F4C00" w:rsidRPr="00DB72E3" w14:paraId="6AD2F4BE" w14:textId="77777777" w:rsidTr="00AF389C">
        <w:tc>
          <w:tcPr>
            <w:tcW w:w="1537" w:type="dxa"/>
          </w:tcPr>
          <w:p w14:paraId="758D8DB2" w14:textId="77777777" w:rsidR="001F4C00" w:rsidRPr="00DB72E3" w:rsidRDefault="001F4C00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Residuals</w:t>
            </w:r>
          </w:p>
        </w:tc>
        <w:tc>
          <w:tcPr>
            <w:tcW w:w="1538" w:type="dxa"/>
          </w:tcPr>
          <w:p w14:paraId="5281DAC7" w14:textId="77777777" w:rsidR="001F4C00" w:rsidRPr="00DB72E3" w:rsidRDefault="001F4C00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1538" w:type="dxa"/>
          </w:tcPr>
          <w:p w14:paraId="5AB2DA89" w14:textId="193B8A92" w:rsidR="001F4C00" w:rsidRPr="00DB72E3" w:rsidRDefault="001F4C00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71.90</w:t>
            </w:r>
          </w:p>
        </w:tc>
        <w:tc>
          <w:tcPr>
            <w:tcW w:w="1538" w:type="dxa"/>
          </w:tcPr>
          <w:p w14:paraId="1A76963C" w14:textId="1806CA0F" w:rsidR="001F4C00" w:rsidRPr="00DB72E3" w:rsidRDefault="009A3502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5.531</w:t>
            </w:r>
          </w:p>
        </w:tc>
        <w:tc>
          <w:tcPr>
            <w:tcW w:w="1538" w:type="dxa"/>
          </w:tcPr>
          <w:p w14:paraId="526E34D1" w14:textId="77777777" w:rsidR="001F4C00" w:rsidRPr="00DB72E3" w:rsidRDefault="001F4C00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8" w:type="dxa"/>
          </w:tcPr>
          <w:p w14:paraId="68ED1887" w14:textId="77777777" w:rsidR="001F4C00" w:rsidRPr="00DB72E3" w:rsidRDefault="001F4C00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62EB71E" w14:textId="3E9E31AD" w:rsidR="00D13EFE" w:rsidRPr="00DB72E3" w:rsidRDefault="00D13EFE" w:rsidP="00F85E7A">
      <w:pPr>
        <w:pStyle w:val="PlainText"/>
        <w:ind w:hanging="450"/>
        <w:rPr>
          <w:rFonts w:ascii="Times New Roman" w:hAnsi="Times New Roman"/>
          <w:sz w:val="24"/>
          <w:szCs w:val="24"/>
        </w:rPr>
      </w:pPr>
    </w:p>
    <w:p w14:paraId="0E7AADF0" w14:textId="3AEE8784" w:rsidR="008402C6" w:rsidRPr="00DB72E3" w:rsidRDefault="00826803" w:rsidP="00D810A7">
      <w:pPr>
        <w:pStyle w:val="PlainText"/>
        <w:ind w:hanging="450"/>
        <w:rPr>
          <w:rFonts w:ascii="Times New Roman" w:hAnsi="Times New Roman"/>
          <w:b/>
          <w:bCs/>
          <w:sz w:val="24"/>
          <w:szCs w:val="24"/>
        </w:rPr>
      </w:pPr>
      <w:r w:rsidRPr="00DB72E3">
        <w:rPr>
          <w:rFonts w:ascii="Times New Roman" w:hAnsi="Times New Roman"/>
          <w:sz w:val="24"/>
          <w:szCs w:val="24"/>
        </w:rPr>
        <w:t xml:space="preserve">       </w:t>
      </w:r>
      <w:r w:rsidRPr="00DB72E3">
        <w:rPr>
          <w:rFonts w:ascii="Times New Roman" w:hAnsi="Times New Roman"/>
          <w:b/>
          <w:bCs/>
          <w:sz w:val="24"/>
          <w:szCs w:val="24"/>
        </w:rPr>
        <w:t>Overstory Canopy Cov</w:t>
      </w:r>
      <w:r w:rsidR="00D810A7" w:rsidRPr="00DB72E3">
        <w:rPr>
          <w:rFonts w:ascii="Times New Roman" w:hAnsi="Times New Roman"/>
          <w:b/>
          <w:bCs/>
          <w:sz w:val="24"/>
          <w:szCs w:val="24"/>
        </w:rPr>
        <w:t>er</w:t>
      </w:r>
      <w:r w:rsidRPr="00DB72E3">
        <w:rPr>
          <w:rFonts w:ascii="Times New Roman" w:hAnsi="Times New Roman"/>
          <w:sz w:val="24"/>
          <w:szCs w:val="24"/>
        </w:rPr>
        <w:t xml:space="preserve">      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1498"/>
        <w:gridCol w:w="1473"/>
        <w:gridCol w:w="1459"/>
        <w:gridCol w:w="1459"/>
        <w:gridCol w:w="1426"/>
        <w:gridCol w:w="1462"/>
      </w:tblGrid>
      <w:tr w:rsidR="00DB72E3" w:rsidRPr="00DB72E3" w14:paraId="28E16AD4" w14:textId="77777777" w:rsidTr="00AF389C">
        <w:tc>
          <w:tcPr>
            <w:tcW w:w="1537" w:type="dxa"/>
          </w:tcPr>
          <w:p w14:paraId="136F7787" w14:textId="77777777" w:rsidR="008402C6" w:rsidRPr="00DB72E3" w:rsidRDefault="008402C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8" w:type="dxa"/>
          </w:tcPr>
          <w:p w14:paraId="36493762" w14:textId="77777777" w:rsidR="008402C6" w:rsidRPr="00DB72E3" w:rsidRDefault="008402C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Degrees of Freedom</w:t>
            </w:r>
          </w:p>
        </w:tc>
        <w:tc>
          <w:tcPr>
            <w:tcW w:w="1538" w:type="dxa"/>
          </w:tcPr>
          <w:p w14:paraId="31DE6D10" w14:textId="77777777" w:rsidR="008402C6" w:rsidRPr="00DB72E3" w:rsidRDefault="008402C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Sum of Squares</w:t>
            </w:r>
          </w:p>
        </w:tc>
        <w:tc>
          <w:tcPr>
            <w:tcW w:w="1538" w:type="dxa"/>
          </w:tcPr>
          <w:p w14:paraId="3D0ADD13" w14:textId="77777777" w:rsidR="008402C6" w:rsidRPr="00DB72E3" w:rsidRDefault="008402C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Mean of Squares</w:t>
            </w:r>
          </w:p>
        </w:tc>
        <w:tc>
          <w:tcPr>
            <w:tcW w:w="1538" w:type="dxa"/>
          </w:tcPr>
          <w:p w14:paraId="64CFE8B5" w14:textId="77777777" w:rsidR="008402C6" w:rsidRPr="00DB72E3" w:rsidRDefault="008402C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F-value</w:t>
            </w:r>
          </w:p>
        </w:tc>
        <w:tc>
          <w:tcPr>
            <w:tcW w:w="1538" w:type="dxa"/>
          </w:tcPr>
          <w:p w14:paraId="171F5A8C" w14:textId="77777777" w:rsidR="008402C6" w:rsidRPr="00DB72E3" w:rsidRDefault="008402C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p-value</w:t>
            </w:r>
          </w:p>
        </w:tc>
      </w:tr>
      <w:tr w:rsidR="00DB72E3" w:rsidRPr="00DB72E3" w14:paraId="455B0710" w14:textId="77777777" w:rsidTr="00AF389C">
        <w:tc>
          <w:tcPr>
            <w:tcW w:w="1537" w:type="dxa"/>
          </w:tcPr>
          <w:p w14:paraId="6ACC02CE" w14:textId="77777777" w:rsidR="008402C6" w:rsidRPr="00DB72E3" w:rsidRDefault="008402C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Population</w:t>
            </w:r>
          </w:p>
        </w:tc>
        <w:tc>
          <w:tcPr>
            <w:tcW w:w="1538" w:type="dxa"/>
          </w:tcPr>
          <w:p w14:paraId="2F949717" w14:textId="77777777" w:rsidR="008402C6" w:rsidRPr="00DB72E3" w:rsidRDefault="008402C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538" w:type="dxa"/>
          </w:tcPr>
          <w:p w14:paraId="727529BD" w14:textId="787F1685" w:rsidR="008402C6" w:rsidRPr="00DB72E3" w:rsidRDefault="00D810A7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1361.8</w:t>
            </w:r>
          </w:p>
        </w:tc>
        <w:tc>
          <w:tcPr>
            <w:tcW w:w="1538" w:type="dxa"/>
          </w:tcPr>
          <w:p w14:paraId="13CF3671" w14:textId="26EABE04" w:rsidR="008402C6" w:rsidRPr="00DB72E3" w:rsidRDefault="00D810A7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680.9</w:t>
            </w:r>
          </w:p>
        </w:tc>
        <w:tc>
          <w:tcPr>
            <w:tcW w:w="1538" w:type="dxa"/>
          </w:tcPr>
          <w:p w14:paraId="0F684D6B" w14:textId="44497D36" w:rsidR="008402C6" w:rsidRPr="00DB72E3" w:rsidRDefault="00D810A7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9.35</w:t>
            </w:r>
          </w:p>
        </w:tc>
        <w:tc>
          <w:tcPr>
            <w:tcW w:w="1538" w:type="dxa"/>
          </w:tcPr>
          <w:p w14:paraId="2F6EB679" w14:textId="159EBD7B" w:rsidR="008402C6" w:rsidRPr="00DB72E3" w:rsidRDefault="008402C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</w:t>
            </w:r>
            <w:r w:rsidR="00D810A7" w:rsidRPr="00DB72E3">
              <w:rPr>
                <w:rFonts w:ascii="Times New Roman" w:hAnsi="Times New Roman"/>
                <w:sz w:val="24"/>
                <w:szCs w:val="24"/>
              </w:rPr>
              <w:t>00305</w:t>
            </w:r>
          </w:p>
        </w:tc>
      </w:tr>
      <w:tr w:rsidR="00DB72E3" w:rsidRPr="00DB72E3" w14:paraId="5A56CA41" w14:textId="77777777" w:rsidTr="00AF389C">
        <w:tc>
          <w:tcPr>
            <w:tcW w:w="1537" w:type="dxa"/>
          </w:tcPr>
          <w:p w14:paraId="502AD91D" w14:textId="77777777" w:rsidR="008402C6" w:rsidRPr="00DB72E3" w:rsidRDefault="008402C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Residuals</w:t>
            </w:r>
          </w:p>
        </w:tc>
        <w:tc>
          <w:tcPr>
            <w:tcW w:w="1538" w:type="dxa"/>
          </w:tcPr>
          <w:p w14:paraId="16D80162" w14:textId="77777777" w:rsidR="008402C6" w:rsidRPr="00DB72E3" w:rsidRDefault="008402C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1538" w:type="dxa"/>
          </w:tcPr>
          <w:p w14:paraId="77B9C9E4" w14:textId="1D329D97" w:rsidR="008402C6" w:rsidRPr="00DB72E3" w:rsidRDefault="00D810A7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946.6</w:t>
            </w:r>
          </w:p>
        </w:tc>
        <w:tc>
          <w:tcPr>
            <w:tcW w:w="1538" w:type="dxa"/>
          </w:tcPr>
          <w:p w14:paraId="2D831FFF" w14:textId="0A2F4199" w:rsidR="008402C6" w:rsidRPr="00DB72E3" w:rsidRDefault="00D810A7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72.8</w:t>
            </w:r>
          </w:p>
        </w:tc>
        <w:tc>
          <w:tcPr>
            <w:tcW w:w="1538" w:type="dxa"/>
          </w:tcPr>
          <w:p w14:paraId="1A6F5055" w14:textId="77777777" w:rsidR="008402C6" w:rsidRPr="00DB72E3" w:rsidRDefault="008402C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8" w:type="dxa"/>
          </w:tcPr>
          <w:p w14:paraId="3B69866D" w14:textId="77777777" w:rsidR="008402C6" w:rsidRPr="00DB72E3" w:rsidRDefault="008402C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7C177FC" w14:textId="77777777" w:rsidR="004822D7" w:rsidRDefault="00826803" w:rsidP="004822D7">
      <w:pPr>
        <w:pStyle w:val="PlainText"/>
        <w:ind w:hanging="450"/>
        <w:rPr>
          <w:rFonts w:ascii="Times New Roman" w:hAnsi="Times New Roman"/>
          <w:sz w:val="24"/>
          <w:szCs w:val="24"/>
        </w:rPr>
      </w:pPr>
      <w:r w:rsidRPr="00DB72E3">
        <w:rPr>
          <w:rFonts w:ascii="Times New Roman" w:hAnsi="Times New Roman"/>
          <w:sz w:val="24"/>
          <w:szCs w:val="24"/>
        </w:rPr>
        <w:t xml:space="preserve">   </w:t>
      </w:r>
    </w:p>
    <w:p w14:paraId="669C70E1" w14:textId="477CDE26" w:rsidR="00D810A7" w:rsidRPr="00DB72E3" w:rsidRDefault="00CB671E" w:rsidP="004822D7">
      <w:pPr>
        <w:pStyle w:val="PlainText"/>
        <w:ind w:firstLine="0"/>
        <w:rPr>
          <w:rFonts w:ascii="Times New Roman" w:hAnsi="Times New Roman"/>
          <w:sz w:val="24"/>
          <w:szCs w:val="24"/>
        </w:rPr>
      </w:pPr>
      <w:r w:rsidRPr="00DB72E3">
        <w:rPr>
          <w:rFonts w:ascii="Times New Roman" w:hAnsi="Times New Roman"/>
          <w:sz w:val="24"/>
          <w:szCs w:val="24"/>
        </w:rPr>
        <w:t>Tukey’s pairwise comparis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1445"/>
        <w:gridCol w:w="1845"/>
        <w:gridCol w:w="1846"/>
        <w:gridCol w:w="1846"/>
      </w:tblGrid>
      <w:tr w:rsidR="00494D75" w:rsidRPr="00DB72E3" w14:paraId="745A5C2D" w14:textId="77777777" w:rsidTr="001223CC">
        <w:tc>
          <w:tcPr>
            <w:tcW w:w="2245" w:type="dxa"/>
          </w:tcPr>
          <w:p w14:paraId="6FD88C04" w14:textId="37929703" w:rsidR="00494D75" w:rsidRPr="00DB72E3" w:rsidRDefault="00494D75" w:rsidP="00F85E7A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bookmarkStart w:id="1" w:name="_Hlk103085933"/>
            <w:r w:rsidRPr="00DB72E3">
              <w:rPr>
                <w:rFonts w:ascii="Times New Roman" w:hAnsi="Times New Roman"/>
                <w:sz w:val="24"/>
                <w:szCs w:val="24"/>
              </w:rPr>
              <w:t>Population</w:t>
            </w:r>
            <w:r w:rsidR="001223CC" w:rsidRPr="00DB72E3">
              <w:rPr>
                <w:rFonts w:ascii="Times New Roman" w:hAnsi="Times New Roman"/>
                <w:sz w:val="24"/>
                <w:szCs w:val="24"/>
              </w:rPr>
              <w:t>s</w:t>
            </w:r>
          </w:p>
        </w:tc>
        <w:tc>
          <w:tcPr>
            <w:tcW w:w="1445" w:type="dxa"/>
          </w:tcPr>
          <w:p w14:paraId="618071FB" w14:textId="7077DFC2" w:rsidR="00494D75" w:rsidRPr="00DB72E3" w:rsidRDefault="00494D75" w:rsidP="00F85E7A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 xml:space="preserve">Difference </w:t>
            </w:r>
          </w:p>
        </w:tc>
        <w:tc>
          <w:tcPr>
            <w:tcW w:w="1845" w:type="dxa"/>
          </w:tcPr>
          <w:p w14:paraId="17A1A631" w14:textId="237494D4" w:rsidR="00494D75" w:rsidRPr="00DB72E3" w:rsidRDefault="001223CC" w:rsidP="00F85E7A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Lower Bound</w:t>
            </w:r>
          </w:p>
        </w:tc>
        <w:tc>
          <w:tcPr>
            <w:tcW w:w="1846" w:type="dxa"/>
          </w:tcPr>
          <w:p w14:paraId="2F7170E1" w14:textId="19BF5C1B" w:rsidR="00494D75" w:rsidRPr="00DB72E3" w:rsidRDefault="001223CC" w:rsidP="00F85E7A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Upper Bound</w:t>
            </w:r>
          </w:p>
        </w:tc>
        <w:tc>
          <w:tcPr>
            <w:tcW w:w="1846" w:type="dxa"/>
          </w:tcPr>
          <w:p w14:paraId="2E0441BB" w14:textId="1102E833" w:rsidR="00494D75" w:rsidRPr="00DB72E3" w:rsidRDefault="001223CC" w:rsidP="00F85E7A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p-value</w:t>
            </w:r>
          </w:p>
        </w:tc>
      </w:tr>
      <w:tr w:rsidR="00494D75" w:rsidRPr="00DB72E3" w14:paraId="0B466BC4" w14:textId="77777777" w:rsidTr="001223CC">
        <w:tc>
          <w:tcPr>
            <w:tcW w:w="2245" w:type="dxa"/>
          </w:tcPr>
          <w:p w14:paraId="498F21DC" w14:textId="094BFAD1" w:rsidR="00494D75" w:rsidRPr="00DB72E3" w:rsidRDefault="001223CC" w:rsidP="00F85E7A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 xml:space="preserve">Okaloosa-Geneva   </w:t>
            </w:r>
          </w:p>
        </w:tc>
        <w:tc>
          <w:tcPr>
            <w:tcW w:w="1445" w:type="dxa"/>
          </w:tcPr>
          <w:p w14:paraId="1312C3F9" w14:textId="280EFE6B" w:rsidR="00494D75" w:rsidRPr="00DB72E3" w:rsidRDefault="001145B6" w:rsidP="00F85E7A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8.98300</w:t>
            </w:r>
          </w:p>
        </w:tc>
        <w:tc>
          <w:tcPr>
            <w:tcW w:w="1845" w:type="dxa"/>
          </w:tcPr>
          <w:p w14:paraId="51F4F322" w14:textId="216C4914" w:rsidR="00494D75" w:rsidRPr="00DB72E3" w:rsidRDefault="001145B6" w:rsidP="00F85E7A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-9.868580</w:t>
            </w:r>
          </w:p>
        </w:tc>
        <w:tc>
          <w:tcPr>
            <w:tcW w:w="1846" w:type="dxa"/>
          </w:tcPr>
          <w:p w14:paraId="3D204AB9" w14:textId="670275BA" w:rsidR="00494D75" w:rsidRPr="00DB72E3" w:rsidRDefault="001145B6" w:rsidP="00F85E7A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27.83458</w:t>
            </w:r>
          </w:p>
        </w:tc>
        <w:tc>
          <w:tcPr>
            <w:tcW w:w="1846" w:type="dxa"/>
          </w:tcPr>
          <w:p w14:paraId="1ADF8037" w14:textId="78176641" w:rsidR="00494D75" w:rsidRPr="00DB72E3" w:rsidRDefault="001145B6" w:rsidP="00F85E7A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4420199</w:t>
            </w:r>
          </w:p>
        </w:tc>
      </w:tr>
      <w:tr w:rsidR="00494D75" w:rsidRPr="00DB72E3" w14:paraId="258320EF" w14:textId="77777777" w:rsidTr="001223CC">
        <w:tc>
          <w:tcPr>
            <w:tcW w:w="2245" w:type="dxa"/>
          </w:tcPr>
          <w:p w14:paraId="27A0F102" w14:textId="024C8663" w:rsidR="00494D75" w:rsidRPr="00DB72E3" w:rsidRDefault="001223CC" w:rsidP="00F85E7A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 xml:space="preserve">Baldwin-Geneva   </w:t>
            </w:r>
          </w:p>
        </w:tc>
        <w:tc>
          <w:tcPr>
            <w:tcW w:w="1445" w:type="dxa"/>
          </w:tcPr>
          <w:p w14:paraId="644A930B" w14:textId="332A3477" w:rsidR="00494D75" w:rsidRPr="00DB72E3" w:rsidRDefault="001145B6" w:rsidP="00F85E7A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 xml:space="preserve">24.20889  </w:t>
            </w:r>
          </w:p>
        </w:tc>
        <w:tc>
          <w:tcPr>
            <w:tcW w:w="1845" w:type="dxa"/>
          </w:tcPr>
          <w:p w14:paraId="1BF80B7A" w14:textId="55F4BA34" w:rsidR="00494D75" w:rsidRPr="00DB72E3" w:rsidRDefault="001145B6" w:rsidP="00F85E7A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6.594855</w:t>
            </w:r>
          </w:p>
        </w:tc>
        <w:tc>
          <w:tcPr>
            <w:tcW w:w="1846" w:type="dxa"/>
          </w:tcPr>
          <w:p w14:paraId="15DD122D" w14:textId="15F4D0BE" w:rsidR="00494D75" w:rsidRPr="00DB72E3" w:rsidRDefault="001145B6" w:rsidP="00F85E7A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41.82292</w:t>
            </w:r>
          </w:p>
        </w:tc>
        <w:tc>
          <w:tcPr>
            <w:tcW w:w="1846" w:type="dxa"/>
          </w:tcPr>
          <w:p w14:paraId="5D0F0D6E" w14:textId="46268E67" w:rsidR="00494D75" w:rsidRPr="00DB72E3" w:rsidRDefault="001145B6" w:rsidP="00F85E7A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0080024</w:t>
            </w:r>
          </w:p>
        </w:tc>
      </w:tr>
      <w:tr w:rsidR="00494D75" w:rsidRPr="00DB72E3" w14:paraId="37C4AFA5" w14:textId="77777777" w:rsidTr="001223CC">
        <w:tc>
          <w:tcPr>
            <w:tcW w:w="2245" w:type="dxa"/>
          </w:tcPr>
          <w:p w14:paraId="329340D9" w14:textId="32A25D45" w:rsidR="00494D75" w:rsidRPr="00DB72E3" w:rsidRDefault="001223CC" w:rsidP="00F85E7A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Baldwin-Okaloosa</w:t>
            </w:r>
          </w:p>
        </w:tc>
        <w:tc>
          <w:tcPr>
            <w:tcW w:w="1445" w:type="dxa"/>
          </w:tcPr>
          <w:p w14:paraId="562B9E5F" w14:textId="79B22878" w:rsidR="00494D75" w:rsidRPr="00DB72E3" w:rsidRDefault="001145B6" w:rsidP="00F85E7A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 xml:space="preserve">15.22589  </w:t>
            </w:r>
          </w:p>
        </w:tc>
        <w:tc>
          <w:tcPr>
            <w:tcW w:w="1845" w:type="dxa"/>
          </w:tcPr>
          <w:p w14:paraId="62677EAC" w14:textId="7E27A618" w:rsidR="00494D75" w:rsidRPr="00DB72E3" w:rsidRDefault="001145B6" w:rsidP="00F85E7A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2.658169</w:t>
            </w:r>
          </w:p>
        </w:tc>
        <w:tc>
          <w:tcPr>
            <w:tcW w:w="1846" w:type="dxa"/>
          </w:tcPr>
          <w:p w14:paraId="3773765C" w14:textId="590A5ED7" w:rsidR="00494D75" w:rsidRPr="00DB72E3" w:rsidRDefault="001145B6" w:rsidP="00F85E7A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27.79361</w:t>
            </w:r>
          </w:p>
        </w:tc>
        <w:tc>
          <w:tcPr>
            <w:tcW w:w="1846" w:type="dxa"/>
          </w:tcPr>
          <w:p w14:paraId="63907426" w14:textId="5BE5A208" w:rsidR="00494D75" w:rsidRPr="00DB72E3" w:rsidRDefault="001145B6" w:rsidP="00F85E7A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0178725</w:t>
            </w:r>
          </w:p>
        </w:tc>
      </w:tr>
      <w:bookmarkEnd w:id="1"/>
    </w:tbl>
    <w:p w14:paraId="0941E0F4" w14:textId="77777777" w:rsidR="00D13EFE" w:rsidRPr="00DB72E3" w:rsidRDefault="00D13EFE" w:rsidP="00F85E7A">
      <w:pPr>
        <w:pStyle w:val="PlainText"/>
        <w:ind w:hanging="450"/>
        <w:rPr>
          <w:rFonts w:ascii="Times New Roman" w:hAnsi="Times New Roman"/>
          <w:sz w:val="24"/>
          <w:szCs w:val="24"/>
        </w:rPr>
      </w:pPr>
    </w:p>
    <w:p w14:paraId="0A0A1384" w14:textId="311B0235" w:rsidR="00F7775C" w:rsidRPr="00DB72E3" w:rsidRDefault="00826803" w:rsidP="00920CC2">
      <w:pPr>
        <w:pStyle w:val="PlainText"/>
        <w:ind w:hanging="450"/>
        <w:rPr>
          <w:rFonts w:ascii="Times New Roman" w:hAnsi="Times New Roman"/>
          <w:b/>
          <w:bCs/>
          <w:sz w:val="24"/>
          <w:szCs w:val="24"/>
        </w:rPr>
      </w:pPr>
      <w:r w:rsidRPr="00DB72E3">
        <w:rPr>
          <w:rFonts w:ascii="Times New Roman" w:hAnsi="Times New Roman"/>
          <w:sz w:val="24"/>
          <w:szCs w:val="24"/>
        </w:rPr>
        <w:t xml:space="preserve">       </w:t>
      </w:r>
      <w:r w:rsidRPr="00DB72E3">
        <w:rPr>
          <w:rFonts w:ascii="Times New Roman" w:hAnsi="Times New Roman"/>
          <w:b/>
          <w:bCs/>
          <w:sz w:val="24"/>
          <w:szCs w:val="24"/>
        </w:rPr>
        <w:t>Midstory Stems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1497"/>
        <w:gridCol w:w="1472"/>
        <w:gridCol w:w="1459"/>
        <w:gridCol w:w="1459"/>
        <w:gridCol w:w="1428"/>
        <w:gridCol w:w="1462"/>
      </w:tblGrid>
      <w:tr w:rsidR="00F7775C" w:rsidRPr="00DB72E3" w14:paraId="1EA20F7E" w14:textId="77777777" w:rsidTr="00AF389C">
        <w:tc>
          <w:tcPr>
            <w:tcW w:w="1537" w:type="dxa"/>
          </w:tcPr>
          <w:p w14:paraId="3F9B6786" w14:textId="77777777" w:rsidR="00F7775C" w:rsidRPr="00DB72E3" w:rsidRDefault="00F7775C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8" w:type="dxa"/>
          </w:tcPr>
          <w:p w14:paraId="47DF5ED7" w14:textId="77777777" w:rsidR="00F7775C" w:rsidRPr="00DB72E3" w:rsidRDefault="00F7775C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Degrees of Freedom</w:t>
            </w:r>
          </w:p>
        </w:tc>
        <w:tc>
          <w:tcPr>
            <w:tcW w:w="1538" w:type="dxa"/>
          </w:tcPr>
          <w:p w14:paraId="5F462BCE" w14:textId="77777777" w:rsidR="00F7775C" w:rsidRPr="00DB72E3" w:rsidRDefault="00F7775C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Sum of Squares</w:t>
            </w:r>
          </w:p>
        </w:tc>
        <w:tc>
          <w:tcPr>
            <w:tcW w:w="1538" w:type="dxa"/>
          </w:tcPr>
          <w:p w14:paraId="220B658A" w14:textId="77777777" w:rsidR="00F7775C" w:rsidRPr="00DB72E3" w:rsidRDefault="00F7775C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Mean of Squares</w:t>
            </w:r>
          </w:p>
        </w:tc>
        <w:tc>
          <w:tcPr>
            <w:tcW w:w="1538" w:type="dxa"/>
          </w:tcPr>
          <w:p w14:paraId="2A432199" w14:textId="77777777" w:rsidR="00F7775C" w:rsidRPr="00DB72E3" w:rsidRDefault="00F7775C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F-value</w:t>
            </w:r>
          </w:p>
        </w:tc>
        <w:tc>
          <w:tcPr>
            <w:tcW w:w="1538" w:type="dxa"/>
          </w:tcPr>
          <w:p w14:paraId="6C6CA27A" w14:textId="77777777" w:rsidR="00F7775C" w:rsidRPr="00DB72E3" w:rsidRDefault="00F7775C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p-value</w:t>
            </w:r>
          </w:p>
        </w:tc>
      </w:tr>
      <w:tr w:rsidR="00F7775C" w:rsidRPr="00DB72E3" w14:paraId="7CFB3DCF" w14:textId="77777777" w:rsidTr="00AF389C">
        <w:tc>
          <w:tcPr>
            <w:tcW w:w="1537" w:type="dxa"/>
          </w:tcPr>
          <w:p w14:paraId="4A392146" w14:textId="77777777" w:rsidR="00F7775C" w:rsidRPr="00DB72E3" w:rsidRDefault="00F7775C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Population</w:t>
            </w:r>
          </w:p>
        </w:tc>
        <w:tc>
          <w:tcPr>
            <w:tcW w:w="1538" w:type="dxa"/>
          </w:tcPr>
          <w:p w14:paraId="0CBE65BB" w14:textId="77777777" w:rsidR="00F7775C" w:rsidRPr="00DB72E3" w:rsidRDefault="00F7775C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538" w:type="dxa"/>
          </w:tcPr>
          <w:p w14:paraId="7F516E9A" w14:textId="645F909B" w:rsidR="00F7775C" w:rsidRPr="00DB72E3" w:rsidRDefault="00F7775C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1217.3</w:t>
            </w:r>
          </w:p>
        </w:tc>
        <w:tc>
          <w:tcPr>
            <w:tcW w:w="1538" w:type="dxa"/>
          </w:tcPr>
          <w:p w14:paraId="720D0892" w14:textId="264E319F" w:rsidR="00F7775C" w:rsidRPr="00DB72E3" w:rsidRDefault="00F7775C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608.7</w:t>
            </w:r>
          </w:p>
        </w:tc>
        <w:tc>
          <w:tcPr>
            <w:tcW w:w="1538" w:type="dxa"/>
          </w:tcPr>
          <w:p w14:paraId="790EC857" w14:textId="0F18E7F8" w:rsidR="00F7775C" w:rsidRPr="00DB72E3" w:rsidRDefault="00F7775C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11.34</w:t>
            </w:r>
          </w:p>
        </w:tc>
        <w:tc>
          <w:tcPr>
            <w:tcW w:w="1538" w:type="dxa"/>
          </w:tcPr>
          <w:p w14:paraId="4728A2D2" w14:textId="13236B20" w:rsidR="00F7775C" w:rsidRPr="00DB72E3" w:rsidRDefault="00F7775C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00</w:t>
            </w:r>
            <w:r w:rsidR="00920CC2" w:rsidRPr="00DB72E3">
              <w:rPr>
                <w:rFonts w:ascii="Times New Roman" w:hAnsi="Times New Roman"/>
                <w:sz w:val="24"/>
                <w:szCs w:val="24"/>
              </w:rPr>
              <w:t>141</w:t>
            </w:r>
          </w:p>
        </w:tc>
      </w:tr>
      <w:tr w:rsidR="00F7775C" w:rsidRPr="00DB72E3" w14:paraId="282F54AC" w14:textId="77777777" w:rsidTr="00AF389C">
        <w:tc>
          <w:tcPr>
            <w:tcW w:w="1537" w:type="dxa"/>
          </w:tcPr>
          <w:p w14:paraId="4D7F2124" w14:textId="77777777" w:rsidR="00F7775C" w:rsidRPr="00DB72E3" w:rsidRDefault="00F7775C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Residuals</w:t>
            </w:r>
          </w:p>
        </w:tc>
        <w:tc>
          <w:tcPr>
            <w:tcW w:w="1538" w:type="dxa"/>
          </w:tcPr>
          <w:p w14:paraId="21272E22" w14:textId="77777777" w:rsidR="00F7775C" w:rsidRPr="00DB72E3" w:rsidRDefault="00F7775C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1538" w:type="dxa"/>
          </w:tcPr>
          <w:p w14:paraId="77218FD6" w14:textId="3DEFCC72" w:rsidR="00F7775C" w:rsidRPr="00DB72E3" w:rsidRDefault="00F7775C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697.7</w:t>
            </w:r>
          </w:p>
        </w:tc>
        <w:tc>
          <w:tcPr>
            <w:tcW w:w="1538" w:type="dxa"/>
          </w:tcPr>
          <w:p w14:paraId="5D97FB81" w14:textId="64ADF51D" w:rsidR="00F7775C" w:rsidRPr="00DB72E3" w:rsidRDefault="00F7775C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53.7</w:t>
            </w:r>
          </w:p>
        </w:tc>
        <w:tc>
          <w:tcPr>
            <w:tcW w:w="1538" w:type="dxa"/>
          </w:tcPr>
          <w:p w14:paraId="2A9859F5" w14:textId="77777777" w:rsidR="00F7775C" w:rsidRPr="00DB72E3" w:rsidRDefault="00F7775C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8" w:type="dxa"/>
          </w:tcPr>
          <w:p w14:paraId="31BFDA88" w14:textId="77777777" w:rsidR="00F7775C" w:rsidRPr="00DB72E3" w:rsidRDefault="00F7775C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94BD011" w14:textId="7B444C46" w:rsidR="00D13EFE" w:rsidRPr="00DB72E3" w:rsidRDefault="00826803" w:rsidP="004960CE">
      <w:pPr>
        <w:pStyle w:val="PlainText"/>
        <w:ind w:hanging="450"/>
        <w:rPr>
          <w:rFonts w:ascii="Times New Roman" w:hAnsi="Times New Roman"/>
          <w:sz w:val="24"/>
          <w:szCs w:val="24"/>
        </w:rPr>
      </w:pPr>
      <w:r w:rsidRPr="00DB72E3">
        <w:rPr>
          <w:rFonts w:ascii="Times New Roman" w:hAnsi="Times New Roman"/>
          <w:sz w:val="24"/>
          <w:szCs w:val="24"/>
        </w:rPr>
        <w:t xml:space="preserve">              </w:t>
      </w:r>
    </w:p>
    <w:p w14:paraId="627098D2" w14:textId="249C96CE" w:rsidR="00D13EFE" w:rsidRPr="00DB72E3" w:rsidRDefault="00826803" w:rsidP="00316C22">
      <w:pPr>
        <w:pStyle w:val="PlainText"/>
        <w:ind w:hanging="450"/>
        <w:rPr>
          <w:rFonts w:ascii="Times New Roman" w:hAnsi="Times New Roman"/>
          <w:sz w:val="24"/>
          <w:szCs w:val="24"/>
        </w:rPr>
      </w:pPr>
      <w:r w:rsidRPr="00DB72E3">
        <w:rPr>
          <w:rFonts w:ascii="Times New Roman" w:hAnsi="Times New Roman"/>
          <w:sz w:val="24"/>
          <w:szCs w:val="24"/>
        </w:rPr>
        <w:t xml:space="preserve">        </w:t>
      </w:r>
      <w:r w:rsidR="00CB671E" w:rsidRPr="00DB72E3">
        <w:rPr>
          <w:rFonts w:ascii="Times New Roman" w:hAnsi="Times New Roman"/>
          <w:sz w:val="24"/>
          <w:szCs w:val="24"/>
        </w:rPr>
        <w:t>Tukey’s pairwise comparis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1445"/>
        <w:gridCol w:w="1845"/>
        <w:gridCol w:w="1846"/>
        <w:gridCol w:w="1846"/>
      </w:tblGrid>
      <w:tr w:rsidR="00161175" w:rsidRPr="00DB72E3" w14:paraId="6CA1AC22" w14:textId="77777777" w:rsidTr="00AF389C">
        <w:tc>
          <w:tcPr>
            <w:tcW w:w="2245" w:type="dxa"/>
          </w:tcPr>
          <w:p w14:paraId="15524622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lastRenderedPageBreak/>
              <w:t>Populations</w:t>
            </w:r>
          </w:p>
        </w:tc>
        <w:tc>
          <w:tcPr>
            <w:tcW w:w="1445" w:type="dxa"/>
          </w:tcPr>
          <w:p w14:paraId="1059387B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 xml:space="preserve">Difference </w:t>
            </w:r>
          </w:p>
        </w:tc>
        <w:tc>
          <w:tcPr>
            <w:tcW w:w="1845" w:type="dxa"/>
          </w:tcPr>
          <w:p w14:paraId="49D88E04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Lower Bound</w:t>
            </w:r>
          </w:p>
        </w:tc>
        <w:tc>
          <w:tcPr>
            <w:tcW w:w="1846" w:type="dxa"/>
          </w:tcPr>
          <w:p w14:paraId="13CD064C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Upper Bound</w:t>
            </w:r>
          </w:p>
        </w:tc>
        <w:tc>
          <w:tcPr>
            <w:tcW w:w="1846" w:type="dxa"/>
          </w:tcPr>
          <w:p w14:paraId="3B775917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p-value</w:t>
            </w:r>
          </w:p>
        </w:tc>
      </w:tr>
      <w:tr w:rsidR="00161175" w:rsidRPr="00DB72E3" w14:paraId="6363FCAD" w14:textId="77777777" w:rsidTr="00AF389C">
        <w:tc>
          <w:tcPr>
            <w:tcW w:w="2245" w:type="dxa"/>
          </w:tcPr>
          <w:p w14:paraId="115579F5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 xml:space="preserve">Okaloosa-Geneva   </w:t>
            </w:r>
          </w:p>
        </w:tc>
        <w:tc>
          <w:tcPr>
            <w:tcW w:w="1445" w:type="dxa"/>
          </w:tcPr>
          <w:p w14:paraId="17346B2C" w14:textId="5CA9065B" w:rsidR="00161175" w:rsidRPr="00DB72E3" w:rsidRDefault="00316C22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 xml:space="preserve">11.683756  </w:t>
            </w:r>
          </w:p>
        </w:tc>
        <w:tc>
          <w:tcPr>
            <w:tcW w:w="1845" w:type="dxa"/>
          </w:tcPr>
          <w:p w14:paraId="51002F2E" w14:textId="5617B803" w:rsidR="00161175" w:rsidRPr="00DB72E3" w:rsidRDefault="00316C22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-4.500204</w:t>
            </w:r>
          </w:p>
        </w:tc>
        <w:tc>
          <w:tcPr>
            <w:tcW w:w="1846" w:type="dxa"/>
          </w:tcPr>
          <w:p w14:paraId="0F1EDA65" w14:textId="145390B4" w:rsidR="00161175" w:rsidRPr="00DB72E3" w:rsidRDefault="00316C22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27.867716</w:t>
            </w:r>
          </w:p>
        </w:tc>
        <w:tc>
          <w:tcPr>
            <w:tcW w:w="1846" w:type="dxa"/>
          </w:tcPr>
          <w:p w14:paraId="2DAD10A3" w14:textId="279E21BE" w:rsidR="00161175" w:rsidRPr="00DB72E3" w:rsidRDefault="00316C22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1761609</w:t>
            </w:r>
          </w:p>
        </w:tc>
      </w:tr>
      <w:tr w:rsidR="00161175" w:rsidRPr="00DB72E3" w14:paraId="1912723F" w14:textId="77777777" w:rsidTr="00AF389C">
        <w:tc>
          <w:tcPr>
            <w:tcW w:w="2245" w:type="dxa"/>
          </w:tcPr>
          <w:p w14:paraId="0DE17349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 xml:space="preserve">Baldwin-Geneva   </w:t>
            </w:r>
          </w:p>
        </w:tc>
        <w:tc>
          <w:tcPr>
            <w:tcW w:w="1445" w:type="dxa"/>
          </w:tcPr>
          <w:p w14:paraId="1D10635B" w14:textId="564A0E10" w:rsidR="00161175" w:rsidRPr="00DB72E3" w:rsidRDefault="00316C22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-7.767714</w:t>
            </w:r>
          </w:p>
        </w:tc>
        <w:tc>
          <w:tcPr>
            <w:tcW w:w="1845" w:type="dxa"/>
          </w:tcPr>
          <w:p w14:paraId="18C05781" w14:textId="7A6572A4" w:rsidR="00161175" w:rsidRPr="00DB72E3" w:rsidRDefault="00316C22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 xml:space="preserve">-22.889248  </w:t>
            </w:r>
          </w:p>
        </w:tc>
        <w:tc>
          <w:tcPr>
            <w:tcW w:w="1846" w:type="dxa"/>
          </w:tcPr>
          <w:p w14:paraId="25E9A13E" w14:textId="1CB05229" w:rsidR="00161175" w:rsidRPr="00DB72E3" w:rsidRDefault="00316C22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7.353821</w:t>
            </w:r>
          </w:p>
        </w:tc>
        <w:tc>
          <w:tcPr>
            <w:tcW w:w="1846" w:type="dxa"/>
          </w:tcPr>
          <w:p w14:paraId="0EDB95E7" w14:textId="2D9608E7" w:rsidR="00161175" w:rsidRPr="00DB72E3" w:rsidRDefault="00316C22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3909408</w:t>
            </w:r>
          </w:p>
        </w:tc>
      </w:tr>
      <w:tr w:rsidR="00161175" w:rsidRPr="00DB72E3" w14:paraId="132E1415" w14:textId="77777777" w:rsidTr="00AF389C">
        <w:tc>
          <w:tcPr>
            <w:tcW w:w="2245" w:type="dxa"/>
          </w:tcPr>
          <w:p w14:paraId="73B59E9E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Baldwin-Okaloosa</w:t>
            </w:r>
          </w:p>
        </w:tc>
        <w:tc>
          <w:tcPr>
            <w:tcW w:w="1445" w:type="dxa"/>
          </w:tcPr>
          <w:p w14:paraId="19931B65" w14:textId="37CC01FD" w:rsidR="00161175" w:rsidRPr="00DB72E3" w:rsidRDefault="00316C22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-19.451470</w:t>
            </w:r>
          </w:p>
        </w:tc>
        <w:tc>
          <w:tcPr>
            <w:tcW w:w="1845" w:type="dxa"/>
          </w:tcPr>
          <w:p w14:paraId="3B8EBF3E" w14:textId="4BA2D61F" w:rsidR="00161175" w:rsidRPr="00DB72E3" w:rsidRDefault="00316C22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-30.240777</w:t>
            </w:r>
          </w:p>
        </w:tc>
        <w:tc>
          <w:tcPr>
            <w:tcW w:w="1846" w:type="dxa"/>
          </w:tcPr>
          <w:p w14:paraId="6E4B8749" w14:textId="735D4858" w:rsidR="00161175" w:rsidRPr="00DB72E3" w:rsidRDefault="00316C22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-8.662163</w:t>
            </w:r>
          </w:p>
        </w:tc>
        <w:tc>
          <w:tcPr>
            <w:tcW w:w="1846" w:type="dxa"/>
          </w:tcPr>
          <w:p w14:paraId="6291EC96" w14:textId="087A55CC" w:rsidR="00161175" w:rsidRPr="00DB72E3" w:rsidRDefault="00316C22" w:rsidP="00594661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0010096</w:t>
            </w:r>
            <w:r w:rsidR="0059466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</w:tbl>
    <w:p w14:paraId="3F337F91" w14:textId="77777777" w:rsidR="00D13EFE" w:rsidRPr="00DB72E3" w:rsidRDefault="00D13EFE" w:rsidP="00F85E7A">
      <w:pPr>
        <w:pStyle w:val="PlainText"/>
        <w:ind w:hanging="450"/>
        <w:rPr>
          <w:rFonts w:ascii="Times New Roman" w:hAnsi="Times New Roman"/>
          <w:sz w:val="24"/>
          <w:szCs w:val="24"/>
        </w:rPr>
      </w:pPr>
    </w:p>
    <w:p w14:paraId="14A3AB79" w14:textId="77777777" w:rsidR="00D13EFE" w:rsidRPr="00DB72E3" w:rsidRDefault="00826803" w:rsidP="00F85E7A">
      <w:pPr>
        <w:pStyle w:val="PlainText"/>
        <w:ind w:hanging="450"/>
        <w:rPr>
          <w:rFonts w:ascii="Times New Roman" w:hAnsi="Times New Roman"/>
          <w:sz w:val="24"/>
          <w:szCs w:val="24"/>
        </w:rPr>
      </w:pPr>
      <w:r w:rsidRPr="00DB72E3">
        <w:rPr>
          <w:rFonts w:ascii="Times New Roman" w:hAnsi="Times New Roman"/>
          <w:sz w:val="24"/>
          <w:szCs w:val="24"/>
        </w:rPr>
        <w:t xml:space="preserve">       </w:t>
      </w:r>
    </w:p>
    <w:p w14:paraId="567F7356" w14:textId="3E7F5F38" w:rsidR="00920CC2" w:rsidRPr="00C44C99" w:rsidRDefault="00826803" w:rsidP="00C44C99">
      <w:pPr>
        <w:pStyle w:val="PlainText"/>
        <w:ind w:hanging="450"/>
        <w:rPr>
          <w:rFonts w:ascii="Times New Roman" w:hAnsi="Times New Roman"/>
          <w:b/>
          <w:bCs/>
          <w:sz w:val="24"/>
          <w:szCs w:val="24"/>
        </w:rPr>
      </w:pPr>
      <w:r w:rsidRPr="00DB72E3">
        <w:rPr>
          <w:rFonts w:ascii="Times New Roman" w:hAnsi="Times New Roman"/>
          <w:sz w:val="24"/>
          <w:szCs w:val="24"/>
        </w:rPr>
        <w:t xml:space="preserve">       </w:t>
      </w:r>
      <w:r w:rsidRPr="00DB72E3">
        <w:rPr>
          <w:rFonts w:ascii="Times New Roman" w:hAnsi="Times New Roman"/>
          <w:b/>
          <w:bCs/>
          <w:sz w:val="24"/>
          <w:szCs w:val="24"/>
        </w:rPr>
        <w:t>Midstory Basal Area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1499"/>
        <w:gridCol w:w="1474"/>
        <w:gridCol w:w="1462"/>
        <w:gridCol w:w="1462"/>
        <w:gridCol w:w="1432"/>
        <w:gridCol w:w="1448"/>
      </w:tblGrid>
      <w:tr w:rsidR="00DB72E3" w:rsidRPr="00DB72E3" w14:paraId="0EB6B691" w14:textId="77777777" w:rsidTr="00AF389C">
        <w:tc>
          <w:tcPr>
            <w:tcW w:w="1537" w:type="dxa"/>
          </w:tcPr>
          <w:p w14:paraId="7278940A" w14:textId="77777777" w:rsidR="00920CC2" w:rsidRPr="00DB72E3" w:rsidRDefault="00920CC2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8" w:type="dxa"/>
          </w:tcPr>
          <w:p w14:paraId="16D42FC2" w14:textId="77777777" w:rsidR="00920CC2" w:rsidRPr="00DB72E3" w:rsidRDefault="00920CC2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Degrees of Freedom</w:t>
            </w:r>
          </w:p>
        </w:tc>
        <w:tc>
          <w:tcPr>
            <w:tcW w:w="1538" w:type="dxa"/>
          </w:tcPr>
          <w:p w14:paraId="6538DD25" w14:textId="77777777" w:rsidR="00920CC2" w:rsidRPr="00DB72E3" w:rsidRDefault="00920CC2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Sum of Squares</w:t>
            </w:r>
          </w:p>
        </w:tc>
        <w:tc>
          <w:tcPr>
            <w:tcW w:w="1538" w:type="dxa"/>
          </w:tcPr>
          <w:p w14:paraId="5188D312" w14:textId="77777777" w:rsidR="00920CC2" w:rsidRPr="00DB72E3" w:rsidRDefault="00920CC2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Mean of Squares</w:t>
            </w:r>
          </w:p>
        </w:tc>
        <w:tc>
          <w:tcPr>
            <w:tcW w:w="1538" w:type="dxa"/>
          </w:tcPr>
          <w:p w14:paraId="09163255" w14:textId="77777777" w:rsidR="00920CC2" w:rsidRPr="00DB72E3" w:rsidRDefault="00920CC2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F-value</w:t>
            </w:r>
          </w:p>
        </w:tc>
        <w:tc>
          <w:tcPr>
            <w:tcW w:w="1538" w:type="dxa"/>
          </w:tcPr>
          <w:p w14:paraId="3395A3B9" w14:textId="77777777" w:rsidR="00920CC2" w:rsidRPr="00DB72E3" w:rsidRDefault="00920CC2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p-value</w:t>
            </w:r>
          </w:p>
        </w:tc>
      </w:tr>
      <w:tr w:rsidR="00DB72E3" w:rsidRPr="00DB72E3" w14:paraId="2D5CD463" w14:textId="77777777" w:rsidTr="00AF389C">
        <w:tc>
          <w:tcPr>
            <w:tcW w:w="1537" w:type="dxa"/>
          </w:tcPr>
          <w:p w14:paraId="1286A1A9" w14:textId="77777777" w:rsidR="00920CC2" w:rsidRPr="00DB72E3" w:rsidRDefault="00920CC2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Population</w:t>
            </w:r>
          </w:p>
        </w:tc>
        <w:tc>
          <w:tcPr>
            <w:tcW w:w="1538" w:type="dxa"/>
          </w:tcPr>
          <w:p w14:paraId="51F480B9" w14:textId="77777777" w:rsidR="00920CC2" w:rsidRPr="00DB72E3" w:rsidRDefault="00920CC2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538" w:type="dxa"/>
          </w:tcPr>
          <w:p w14:paraId="2BFB191E" w14:textId="28B5BF7B" w:rsidR="00920CC2" w:rsidRPr="00DB72E3" w:rsidRDefault="004960CE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2.239</w:t>
            </w:r>
          </w:p>
        </w:tc>
        <w:tc>
          <w:tcPr>
            <w:tcW w:w="1538" w:type="dxa"/>
          </w:tcPr>
          <w:p w14:paraId="5AFF5A8E" w14:textId="423462BA" w:rsidR="00920CC2" w:rsidRPr="00DB72E3" w:rsidRDefault="004960CE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1.1192</w:t>
            </w:r>
          </w:p>
        </w:tc>
        <w:tc>
          <w:tcPr>
            <w:tcW w:w="1538" w:type="dxa"/>
          </w:tcPr>
          <w:p w14:paraId="1141DE71" w14:textId="07A3BFF7" w:rsidR="00920CC2" w:rsidRPr="00DB72E3" w:rsidRDefault="004960CE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6.266</w:t>
            </w:r>
          </w:p>
        </w:tc>
        <w:tc>
          <w:tcPr>
            <w:tcW w:w="1538" w:type="dxa"/>
          </w:tcPr>
          <w:p w14:paraId="26FF5B43" w14:textId="1E8750B8" w:rsidR="00920CC2" w:rsidRPr="00DB72E3" w:rsidRDefault="00920CC2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0</w:t>
            </w:r>
            <w:r w:rsidR="004960CE" w:rsidRPr="00DB72E3">
              <w:rPr>
                <w:rFonts w:ascii="Times New Roman" w:hAnsi="Times New Roman"/>
                <w:sz w:val="24"/>
                <w:szCs w:val="24"/>
              </w:rPr>
              <w:t>124</w:t>
            </w:r>
          </w:p>
        </w:tc>
      </w:tr>
      <w:tr w:rsidR="00DB72E3" w:rsidRPr="00DB72E3" w14:paraId="3470B2C9" w14:textId="77777777" w:rsidTr="00AF389C">
        <w:tc>
          <w:tcPr>
            <w:tcW w:w="1537" w:type="dxa"/>
          </w:tcPr>
          <w:p w14:paraId="5D4C9289" w14:textId="77777777" w:rsidR="00920CC2" w:rsidRPr="00DB72E3" w:rsidRDefault="00920CC2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Residuals</w:t>
            </w:r>
          </w:p>
        </w:tc>
        <w:tc>
          <w:tcPr>
            <w:tcW w:w="1538" w:type="dxa"/>
          </w:tcPr>
          <w:p w14:paraId="5D9E70ED" w14:textId="77777777" w:rsidR="00920CC2" w:rsidRPr="00DB72E3" w:rsidRDefault="00920CC2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1538" w:type="dxa"/>
          </w:tcPr>
          <w:p w14:paraId="225F282A" w14:textId="7C0305A9" w:rsidR="00920CC2" w:rsidRPr="00DB72E3" w:rsidRDefault="004960CE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2.322</w:t>
            </w:r>
          </w:p>
        </w:tc>
        <w:tc>
          <w:tcPr>
            <w:tcW w:w="1538" w:type="dxa"/>
          </w:tcPr>
          <w:p w14:paraId="37949499" w14:textId="673F1D9B" w:rsidR="00920CC2" w:rsidRPr="00DB72E3" w:rsidRDefault="004960CE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1786</w:t>
            </w:r>
          </w:p>
        </w:tc>
        <w:tc>
          <w:tcPr>
            <w:tcW w:w="1538" w:type="dxa"/>
          </w:tcPr>
          <w:p w14:paraId="5A15740B" w14:textId="77777777" w:rsidR="00920CC2" w:rsidRPr="00DB72E3" w:rsidRDefault="00920CC2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8" w:type="dxa"/>
          </w:tcPr>
          <w:p w14:paraId="0411A843" w14:textId="77777777" w:rsidR="00920CC2" w:rsidRPr="00DB72E3" w:rsidRDefault="00920CC2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F635EEC" w14:textId="7CD9C945" w:rsidR="00D13EFE" w:rsidRPr="00DB72E3" w:rsidRDefault="00826803" w:rsidP="004960CE">
      <w:pPr>
        <w:pStyle w:val="PlainText"/>
        <w:ind w:hanging="450"/>
        <w:rPr>
          <w:rFonts w:ascii="Times New Roman" w:hAnsi="Times New Roman"/>
          <w:sz w:val="24"/>
          <w:szCs w:val="24"/>
        </w:rPr>
      </w:pPr>
      <w:r w:rsidRPr="00DB72E3">
        <w:rPr>
          <w:rFonts w:ascii="Times New Roman" w:hAnsi="Times New Roman"/>
          <w:sz w:val="24"/>
          <w:szCs w:val="24"/>
        </w:rPr>
        <w:t xml:space="preserve">       </w:t>
      </w:r>
    </w:p>
    <w:p w14:paraId="6E91D4A6" w14:textId="3F1DBDCD" w:rsidR="00D13EFE" w:rsidRPr="00DB72E3" w:rsidRDefault="00826803" w:rsidP="006C0065">
      <w:pPr>
        <w:pStyle w:val="PlainText"/>
        <w:ind w:hanging="450"/>
        <w:rPr>
          <w:rFonts w:ascii="Times New Roman" w:hAnsi="Times New Roman"/>
          <w:sz w:val="24"/>
          <w:szCs w:val="24"/>
        </w:rPr>
      </w:pPr>
      <w:r w:rsidRPr="00DB72E3">
        <w:rPr>
          <w:rFonts w:ascii="Times New Roman" w:hAnsi="Times New Roman"/>
          <w:sz w:val="24"/>
          <w:szCs w:val="24"/>
        </w:rPr>
        <w:t xml:space="preserve">      </w:t>
      </w:r>
      <w:r w:rsidR="00C44C99">
        <w:rPr>
          <w:rFonts w:ascii="Times New Roman" w:hAnsi="Times New Roman"/>
          <w:sz w:val="24"/>
          <w:szCs w:val="24"/>
        </w:rPr>
        <w:t xml:space="preserve"> </w:t>
      </w:r>
      <w:r w:rsidR="00733A19" w:rsidRPr="00DB72E3">
        <w:rPr>
          <w:rFonts w:ascii="Times New Roman" w:hAnsi="Times New Roman"/>
          <w:sz w:val="24"/>
          <w:szCs w:val="24"/>
        </w:rPr>
        <w:t>Tukey’s pairwise comparis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1445"/>
        <w:gridCol w:w="1845"/>
        <w:gridCol w:w="1846"/>
        <w:gridCol w:w="1846"/>
      </w:tblGrid>
      <w:tr w:rsidR="00161175" w:rsidRPr="00DB72E3" w14:paraId="167CA3C7" w14:textId="77777777" w:rsidTr="00AF389C">
        <w:tc>
          <w:tcPr>
            <w:tcW w:w="2245" w:type="dxa"/>
          </w:tcPr>
          <w:p w14:paraId="49CC9F66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Populations</w:t>
            </w:r>
          </w:p>
        </w:tc>
        <w:tc>
          <w:tcPr>
            <w:tcW w:w="1445" w:type="dxa"/>
          </w:tcPr>
          <w:p w14:paraId="4A0BE78B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 xml:space="preserve">Difference </w:t>
            </w:r>
          </w:p>
        </w:tc>
        <w:tc>
          <w:tcPr>
            <w:tcW w:w="1845" w:type="dxa"/>
          </w:tcPr>
          <w:p w14:paraId="45BE9105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Lower Bound</w:t>
            </w:r>
          </w:p>
        </w:tc>
        <w:tc>
          <w:tcPr>
            <w:tcW w:w="1846" w:type="dxa"/>
          </w:tcPr>
          <w:p w14:paraId="3ACE3845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Upper Bound</w:t>
            </w:r>
          </w:p>
        </w:tc>
        <w:tc>
          <w:tcPr>
            <w:tcW w:w="1846" w:type="dxa"/>
          </w:tcPr>
          <w:p w14:paraId="14518589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p-value</w:t>
            </w:r>
          </w:p>
        </w:tc>
      </w:tr>
      <w:tr w:rsidR="00161175" w:rsidRPr="00DB72E3" w14:paraId="181E9AE6" w14:textId="77777777" w:rsidTr="00AF389C">
        <w:tc>
          <w:tcPr>
            <w:tcW w:w="2245" w:type="dxa"/>
          </w:tcPr>
          <w:p w14:paraId="46A3B5F3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 xml:space="preserve">Okaloosa-Geneva   </w:t>
            </w:r>
          </w:p>
        </w:tc>
        <w:tc>
          <w:tcPr>
            <w:tcW w:w="1445" w:type="dxa"/>
          </w:tcPr>
          <w:p w14:paraId="11880F03" w14:textId="48D8076A" w:rsidR="00161175" w:rsidRPr="00DB72E3" w:rsidRDefault="00996811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5182856</w:t>
            </w:r>
          </w:p>
        </w:tc>
        <w:tc>
          <w:tcPr>
            <w:tcW w:w="1845" w:type="dxa"/>
          </w:tcPr>
          <w:p w14:paraId="2BB49080" w14:textId="3CEFC149" w:rsidR="00161175" w:rsidRPr="00DB72E3" w:rsidRDefault="00996811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 xml:space="preserve">-0.4153769  </w:t>
            </w:r>
          </w:p>
        </w:tc>
        <w:tc>
          <w:tcPr>
            <w:tcW w:w="1846" w:type="dxa"/>
          </w:tcPr>
          <w:p w14:paraId="491850FF" w14:textId="2DA3819B" w:rsidR="00161175" w:rsidRPr="00DB72E3" w:rsidRDefault="00996811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1.4519480</w:t>
            </w:r>
          </w:p>
        </w:tc>
        <w:tc>
          <w:tcPr>
            <w:tcW w:w="1846" w:type="dxa"/>
          </w:tcPr>
          <w:p w14:paraId="44E81FF4" w14:textId="1D788A80" w:rsidR="00161175" w:rsidRPr="00DB72E3" w:rsidRDefault="00EB4B77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3383159</w:t>
            </w:r>
          </w:p>
        </w:tc>
      </w:tr>
      <w:tr w:rsidR="00161175" w:rsidRPr="00DB72E3" w14:paraId="5C92C2F3" w14:textId="77777777" w:rsidTr="00AF389C">
        <w:tc>
          <w:tcPr>
            <w:tcW w:w="2245" w:type="dxa"/>
          </w:tcPr>
          <w:p w14:paraId="6929396D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 xml:space="preserve">Baldwin-Geneva   </w:t>
            </w:r>
          </w:p>
        </w:tc>
        <w:tc>
          <w:tcPr>
            <w:tcW w:w="1445" w:type="dxa"/>
          </w:tcPr>
          <w:p w14:paraId="6D8CFC90" w14:textId="12CD8224" w:rsidR="00161175" w:rsidRPr="00DB72E3" w:rsidRDefault="00996811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-0.3161260</w:t>
            </w:r>
          </w:p>
        </w:tc>
        <w:tc>
          <w:tcPr>
            <w:tcW w:w="1845" w:type="dxa"/>
          </w:tcPr>
          <w:p w14:paraId="54C204B7" w14:textId="09E92BD9" w:rsidR="00161175" w:rsidRPr="00DB72E3" w:rsidRDefault="00996811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 xml:space="preserve">-1.1884965  </w:t>
            </w:r>
          </w:p>
        </w:tc>
        <w:tc>
          <w:tcPr>
            <w:tcW w:w="1846" w:type="dxa"/>
          </w:tcPr>
          <w:p w14:paraId="323BC99B" w14:textId="3CD1D693" w:rsidR="00161175" w:rsidRPr="00DB72E3" w:rsidRDefault="00996811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5562445</w:t>
            </w:r>
          </w:p>
        </w:tc>
        <w:tc>
          <w:tcPr>
            <w:tcW w:w="1846" w:type="dxa"/>
          </w:tcPr>
          <w:p w14:paraId="3AB21314" w14:textId="19B253C9" w:rsidR="00161175" w:rsidRPr="00DB72E3" w:rsidRDefault="00EB4B77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6155994</w:t>
            </w:r>
          </w:p>
        </w:tc>
      </w:tr>
      <w:tr w:rsidR="00161175" w:rsidRPr="00DB72E3" w14:paraId="095940C1" w14:textId="77777777" w:rsidTr="00AF389C">
        <w:tc>
          <w:tcPr>
            <w:tcW w:w="2245" w:type="dxa"/>
          </w:tcPr>
          <w:p w14:paraId="054DD892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Baldwin-Okaloosa</w:t>
            </w:r>
          </w:p>
        </w:tc>
        <w:tc>
          <w:tcPr>
            <w:tcW w:w="1445" w:type="dxa"/>
          </w:tcPr>
          <w:p w14:paraId="167A08EC" w14:textId="7D0AD046" w:rsidR="00161175" w:rsidRPr="00DB72E3" w:rsidRDefault="00996811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-0.8344116</w:t>
            </w:r>
          </w:p>
        </w:tc>
        <w:tc>
          <w:tcPr>
            <w:tcW w:w="1845" w:type="dxa"/>
          </w:tcPr>
          <w:p w14:paraId="62B4FBD5" w14:textId="4BDBFE68" w:rsidR="00161175" w:rsidRPr="00DB72E3" w:rsidRDefault="00996811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-1.4568532</w:t>
            </w:r>
          </w:p>
        </w:tc>
        <w:tc>
          <w:tcPr>
            <w:tcW w:w="1846" w:type="dxa"/>
          </w:tcPr>
          <w:p w14:paraId="542DF9C3" w14:textId="3AA7D38E" w:rsidR="00161175" w:rsidRPr="00DB72E3" w:rsidRDefault="00996811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-0.2119699</w:t>
            </w:r>
          </w:p>
        </w:tc>
        <w:tc>
          <w:tcPr>
            <w:tcW w:w="1846" w:type="dxa"/>
          </w:tcPr>
          <w:p w14:paraId="02D39073" w14:textId="527F36E0" w:rsidR="00161175" w:rsidRPr="00DB72E3" w:rsidRDefault="00EB4B77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0094569</w:t>
            </w:r>
          </w:p>
        </w:tc>
      </w:tr>
    </w:tbl>
    <w:p w14:paraId="6BC6934A" w14:textId="1A3DE1A5" w:rsidR="00F85E7A" w:rsidRPr="00DB72E3" w:rsidRDefault="00F85E7A" w:rsidP="00CB671E">
      <w:pPr>
        <w:pStyle w:val="PlainText"/>
        <w:ind w:firstLine="0"/>
        <w:rPr>
          <w:rFonts w:ascii="Times New Roman" w:hAnsi="Times New Roman"/>
          <w:sz w:val="24"/>
          <w:szCs w:val="24"/>
        </w:rPr>
      </w:pPr>
    </w:p>
    <w:p w14:paraId="6A12BEE7" w14:textId="425CA8AE" w:rsidR="004960CE" w:rsidRPr="00DB72E3" w:rsidRDefault="00826803" w:rsidP="00E03F78">
      <w:pPr>
        <w:pStyle w:val="PlainText"/>
        <w:ind w:firstLine="0"/>
        <w:rPr>
          <w:rFonts w:ascii="Times New Roman" w:hAnsi="Times New Roman"/>
          <w:b/>
          <w:bCs/>
          <w:sz w:val="24"/>
          <w:szCs w:val="24"/>
        </w:rPr>
      </w:pPr>
      <w:r w:rsidRPr="00DB72E3">
        <w:rPr>
          <w:rFonts w:ascii="Times New Roman" w:hAnsi="Times New Roman"/>
          <w:b/>
          <w:bCs/>
          <w:sz w:val="24"/>
          <w:szCs w:val="24"/>
        </w:rPr>
        <w:t>Soil pH</w:t>
      </w:r>
      <w:r w:rsidRPr="00DB72E3">
        <w:rPr>
          <w:rFonts w:ascii="Times New Roman" w:hAnsi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1497"/>
        <w:gridCol w:w="1472"/>
        <w:gridCol w:w="1459"/>
        <w:gridCol w:w="1459"/>
        <w:gridCol w:w="1428"/>
        <w:gridCol w:w="1462"/>
      </w:tblGrid>
      <w:tr w:rsidR="00DB72E3" w:rsidRPr="00DB72E3" w14:paraId="25CE3C5D" w14:textId="77777777" w:rsidTr="00AF389C">
        <w:tc>
          <w:tcPr>
            <w:tcW w:w="1537" w:type="dxa"/>
          </w:tcPr>
          <w:p w14:paraId="6C32A338" w14:textId="77777777" w:rsidR="004960CE" w:rsidRPr="00DB72E3" w:rsidRDefault="004960CE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8" w:type="dxa"/>
          </w:tcPr>
          <w:p w14:paraId="6DAC8C7C" w14:textId="77777777" w:rsidR="004960CE" w:rsidRPr="00DB72E3" w:rsidRDefault="004960CE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Degrees of Freedom</w:t>
            </w:r>
          </w:p>
        </w:tc>
        <w:tc>
          <w:tcPr>
            <w:tcW w:w="1538" w:type="dxa"/>
          </w:tcPr>
          <w:p w14:paraId="0F9655AE" w14:textId="77777777" w:rsidR="004960CE" w:rsidRPr="00DB72E3" w:rsidRDefault="004960CE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Sum of Squares</w:t>
            </w:r>
          </w:p>
        </w:tc>
        <w:tc>
          <w:tcPr>
            <w:tcW w:w="1538" w:type="dxa"/>
          </w:tcPr>
          <w:p w14:paraId="1561A597" w14:textId="77777777" w:rsidR="004960CE" w:rsidRPr="00DB72E3" w:rsidRDefault="004960CE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Mean of Squares</w:t>
            </w:r>
          </w:p>
        </w:tc>
        <w:tc>
          <w:tcPr>
            <w:tcW w:w="1538" w:type="dxa"/>
          </w:tcPr>
          <w:p w14:paraId="5E1A603B" w14:textId="77777777" w:rsidR="004960CE" w:rsidRPr="00DB72E3" w:rsidRDefault="004960CE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F-value</w:t>
            </w:r>
          </w:p>
        </w:tc>
        <w:tc>
          <w:tcPr>
            <w:tcW w:w="1538" w:type="dxa"/>
          </w:tcPr>
          <w:p w14:paraId="34EA9120" w14:textId="77777777" w:rsidR="004960CE" w:rsidRPr="00DB72E3" w:rsidRDefault="004960CE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p-value</w:t>
            </w:r>
          </w:p>
        </w:tc>
      </w:tr>
      <w:tr w:rsidR="00DB72E3" w:rsidRPr="00DB72E3" w14:paraId="7B738CE2" w14:textId="77777777" w:rsidTr="00AF389C">
        <w:tc>
          <w:tcPr>
            <w:tcW w:w="1537" w:type="dxa"/>
          </w:tcPr>
          <w:p w14:paraId="73EE770D" w14:textId="77777777" w:rsidR="004960CE" w:rsidRPr="00DB72E3" w:rsidRDefault="004960CE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Population</w:t>
            </w:r>
          </w:p>
        </w:tc>
        <w:tc>
          <w:tcPr>
            <w:tcW w:w="1538" w:type="dxa"/>
          </w:tcPr>
          <w:p w14:paraId="1E5A2190" w14:textId="77777777" w:rsidR="004960CE" w:rsidRPr="00DB72E3" w:rsidRDefault="004960CE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538" w:type="dxa"/>
          </w:tcPr>
          <w:p w14:paraId="02C66443" w14:textId="31B0ED5E" w:rsidR="004960CE" w:rsidRPr="00DB72E3" w:rsidRDefault="00242CBD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8952</w:t>
            </w:r>
          </w:p>
        </w:tc>
        <w:tc>
          <w:tcPr>
            <w:tcW w:w="1538" w:type="dxa"/>
          </w:tcPr>
          <w:p w14:paraId="100114BE" w14:textId="25083C37" w:rsidR="004960CE" w:rsidRPr="00DB72E3" w:rsidRDefault="00242CBD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4476</w:t>
            </w:r>
          </w:p>
        </w:tc>
        <w:tc>
          <w:tcPr>
            <w:tcW w:w="1538" w:type="dxa"/>
          </w:tcPr>
          <w:p w14:paraId="14856B8F" w14:textId="27B74805" w:rsidR="004960CE" w:rsidRPr="00DB72E3" w:rsidRDefault="00242CBD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7.409</w:t>
            </w:r>
          </w:p>
        </w:tc>
        <w:tc>
          <w:tcPr>
            <w:tcW w:w="1538" w:type="dxa"/>
          </w:tcPr>
          <w:p w14:paraId="5D7C0FB5" w14:textId="6084C2C2" w:rsidR="004960CE" w:rsidRPr="00DB72E3" w:rsidRDefault="004960CE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00</w:t>
            </w:r>
            <w:r w:rsidR="002B39AC" w:rsidRPr="00DB72E3">
              <w:rPr>
                <w:rFonts w:ascii="Times New Roman" w:hAnsi="Times New Roman"/>
                <w:sz w:val="24"/>
                <w:szCs w:val="24"/>
              </w:rPr>
              <w:t>712</w:t>
            </w:r>
          </w:p>
        </w:tc>
      </w:tr>
      <w:tr w:rsidR="00DB72E3" w:rsidRPr="00DB72E3" w14:paraId="64B562A3" w14:textId="77777777" w:rsidTr="00AF389C">
        <w:tc>
          <w:tcPr>
            <w:tcW w:w="1537" w:type="dxa"/>
          </w:tcPr>
          <w:p w14:paraId="1AF0BD27" w14:textId="77777777" w:rsidR="004960CE" w:rsidRPr="00DB72E3" w:rsidRDefault="004960CE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Residuals</w:t>
            </w:r>
          </w:p>
        </w:tc>
        <w:tc>
          <w:tcPr>
            <w:tcW w:w="1538" w:type="dxa"/>
          </w:tcPr>
          <w:p w14:paraId="20954F2C" w14:textId="77777777" w:rsidR="004960CE" w:rsidRPr="00DB72E3" w:rsidRDefault="004960CE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1538" w:type="dxa"/>
          </w:tcPr>
          <w:p w14:paraId="1B0B01D6" w14:textId="6398DE0D" w:rsidR="004960CE" w:rsidRPr="00DB72E3" w:rsidRDefault="00242CBD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7854</w:t>
            </w:r>
          </w:p>
        </w:tc>
        <w:tc>
          <w:tcPr>
            <w:tcW w:w="1538" w:type="dxa"/>
          </w:tcPr>
          <w:p w14:paraId="105220B9" w14:textId="0FC81AAF" w:rsidR="004960CE" w:rsidRPr="00DB72E3" w:rsidRDefault="00242CBD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0604</w:t>
            </w:r>
          </w:p>
        </w:tc>
        <w:tc>
          <w:tcPr>
            <w:tcW w:w="1538" w:type="dxa"/>
          </w:tcPr>
          <w:p w14:paraId="39BE129A" w14:textId="77777777" w:rsidR="004960CE" w:rsidRPr="00DB72E3" w:rsidRDefault="004960CE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8" w:type="dxa"/>
          </w:tcPr>
          <w:p w14:paraId="4BDC7D07" w14:textId="77777777" w:rsidR="004960CE" w:rsidRPr="00DB72E3" w:rsidRDefault="004960CE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B48416A" w14:textId="79DBD25F" w:rsidR="00D13EFE" w:rsidRPr="00DB72E3" w:rsidRDefault="00826803" w:rsidP="00E03F78">
      <w:pPr>
        <w:pStyle w:val="PlainText"/>
        <w:ind w:hanging="450"/>
        <w:rPr>
          <w:rFonts w:ascii="Times New Roman" w:hAnsi="Times New Roman"/>
          <w:sz w:val="24"/>
          <w:szCs w:val="24"/>
        </w:rPr>
      </w:pPr>
      <w:r w:rsidRPr="00DB72E3">
        <w:rPr>
          <w:rFonts w:ascii="Times New Roman" w:hAnsi="Times New Roman"/>
          <w:sz w:val="24"/>
          <w:szCs w:val="24"/>
        </w:rPr>
        <w:t xml:space="preserve">             </w:t>
      </w:r>
    </w:p>
    <w:p w14:paraId="007C0865" w14:textId="776FBE40" w:rsidR="00161175" w:rsidRPr="00DB72E3" w:rsidRDefault="00826803" w:rsidP="006C0065">
      <w:pPr>
        <w:pStyle w:val="PlainText"/>
        <w:ind w:hanging="450"/>
        <w:rPr>
          <w:rFonts w:ascii="Times New Roman" w:hAnsi="Times New Roman"/>
          <w:sz w:val="24"/>
          <w:szCs w:val="24"/>
        </w:rPr>
      </w:pPr>
      <w:r w:rsidRPr="00DB72E3">
        <w:rPr>
          <w:rFonts w:ascii="Times New Roman" w:hAnsi="Times New Roman"/>
          <w:sz w:val="24"/>
          <w:szCs w:val="24"/>
        </w:rPr>
        <w:t xml:space="preserve">       </w:t>
      </w:r>
      <w:r w:rsidR="00733A19" w:rsidRPr="00DB72E3">
        <w:rPr>
          <w:rFonts w:ascii="Times New Roman" w:hAnsi="Times New Roman"/>
          <w:sz w:val="24"/>
          <w:szCs w:val="24"/>
        </w:rPr>
        <w:t>Tukey’s pairwise comparis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1445"/>
        <w:gridCol w:w="1845"/>
        <w:gridCol w:w="1846"/>
        <w:gridCol w:w="1846"/>
      </w:tblGrid>
      <w:tr w:rsidR="00161175" w:rsidRPr="00DB72E3" w14:paraId="6383404A" w14:textId="77777777" w:rsidTr="00AF389C">
        <w:tc>
          <w:tcPr>
            <w:tcW w:w="2245" w:type="dxa"/>
          </w:tcPr>
          <w:p w14:paraId="315AB6D3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Populations</w:t>
            </w:r>
          </w:p>
        </w:tc>
        <w:tc>
          <w:tcPr>
            <w:tcW w:w="1445" w:type="dxa"/>
          </w:tcPr>
          <w:p w14:paraId="002495F9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 xml:space="preserve">Difference </w:t>
            </w:r>
          </w:p>
        </w:tc>
        <w:tc>
          <w:tcPr>
            <w:tcW w:w="1845" w:type="dxa"/>
          </w:tcPr>
          <w:p w14:paraId="169A1DDB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Lower Bound</w:t>
            </w:r>
          </w:p>
        </w:tc>
        <w:tc>
          <w:tcPr>
            <w:tcW w:w="1846" w:type="dxa"/>
          </w:tcPr>
          <w:p w14:paraId="317812B8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Upper Bound</w:t>
            </w:r>
          </w:p>
        </w:tc>
        <w:tc>
          <w:tcPr>
            <w:tcW w:w="1846" w:type="dxa"/>
          </w:tcPr>
          <w:p w14:paraId="6672F739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p-value</w:t>
            </w:r>
          </w:p>
        </w:tc>
      </w:tr>
      <w:tr w:rsidR="00161175" w:rsidRPr="00DB72E3" w14:paraId="7B6AE069" w14:textId="77777777" w:rsidTr="00AF389C">
        <w:tc>
          <w:tcPr>
            <w:tcW w:w="2245" w:type="dxa"/>
          </w:tcPr>
          <w:p w14:paraId="3D463704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 xml:space="preserve">Okaloosa-Geneva   </w:t>
            </w:r>
          </w:p>
        </w:tc>
        <w:tc>
          <w:tcPr>
            <w:tcW w:w="1445" w:type="dxa"/>
          </w:tcPr>
          <w:p w14:paraId="49B97004" w14:textId="3C040054" w:rsidR="00161175" w:rsidRPr="00DB72E3" w:rsidRDefault="006C006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-0.7857000</w:t>
            </w:r>
          </w:p>
        </w:tc>
        <w:tc>
          <w:tcPr>
            <w:tcW w:w="1845" w:type="dxa"/>
          </w:tcPr>
          <w:p w14:paraId="6A0B21F1" w14:textId="1415BCEB" w:rsidR="00161175" w:rsidRPr="00DB72E3" w:rsidRDefault="006C006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-1.3286863</w:t>
            </w:r>
          </w:p>
        </w:tc>
        <w:tc>
          <w:tcPr>
            <w:tcW w:w="1846" w:type="dxa"/>
          </w:tcPr>
          <w:p w14:paraId="4822083F" w14:textId="5009B11D" w:rsidR="00161175" w:rsidRPr="00DB72E3" w:rsidRDefault="006C006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-0.2427137</w:t>
            </w:r>
          </w:p>
        </w:tc>
        <w:tc>
          <w:tcPr>
            <w:tcW w:w="1846" w:type="dxa"/>
          </w:tcPr>
          <w:p w14:paraId="5CA32FBA" w14:textId="0DF55383" w:rsidR="00161175" w:rsidRPr="00DB72E3" w:rsidRDefault="006C006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0055991</w:t>
            </w:r>
          </w:p>
        </w:tc>
      </w:tr>
      <w:tr w:rsidR="00161175" w:rsidRPr="00DB72E3" w14:paraId="43288F1C" w14:textId="77777777" w:rsidTr="00AF389C">
        <w:tc>
          <w:tcPr>
            <w:tcW w:w="2245" w:type="dxa"/>
          </w:tcPr>
          <w:p w14:paraId="4E302749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 xml:space="preserve">Baldwin-Geneva   </w:t>
            </w:r>
          </w:p>
        </w:tc>
        <w:tc>
          <w:tcPr>
            <w:tcW w:w="1445" w:type="dxa"/>
          </w:tcPr>
          <w:p w14:paraId="28600133" w14:textId="3876D079" w:rsidR="00161175" w:rsidRPr="00DB72E3" w:rsidRDefault="006C006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-0.6192778</w:t>
            </w:r>
          </w:p>
        </w:tc>
        <w:tc>
          <w:tcPr>
            <w:tcW w:w="1845" w:type="dxa"/>
          </w:tcPr>
          <w:p w14:paraId="061AC7AA" w14:textId="414439CD" w:rsidR="00161175" w:rsidRPr="00DB72E3" w:rsidRDefault="006C006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-1.1266188</w:t>
            </w:r>
          </w:p>
        </w:tc>
        <w:tc>
          <w:tcPr>
            <w:tcW w:w="1846" w:type="dxa"/>
          </w:tcPr>
          <w:p w14:paraId="4C6A78D5" w14:textId="3F15F87B" w:rsidR="00161175" w:rsidRPr="00DB72E3" w:rsidRDefault="006C006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-0.1119368</w:t>
            </w:r>
          </w:p>
        </w:tc>
        <w:tc>
          <w:tcPr>
            <w:tcW w:w="1846" w:type="dxa"/>
          </w:tcPr>
          <w:p w14:paraId="2BAA6670" w14:textId="428EBCE2" w:rsidR="00161175" w:rsidRPr="00DB72E3" w:rsidRDefault="006C006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0170870</w:t>
            </w:r>
          </w:p>
        </w:tc>
      </w:tr>
      <w:tr w:rsidR="00161175" w:rsidRPr="00DB72E3" w14:paraId="2636308B" w14:textId="77777777" w:rsidTr="00AF389C">
        <w:tc>
          <w:tcPr>
            <w:tcW w:w="2245" w:type="dxa"/>
          </w:tcPr>
          <w:p w14:paraId="0606F666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Baldwin-Okaloosa</w:t>
            </w:r>
          </w:p>
        </w:tc>
        <w:tc>
          <w:tcPr>
            <w:tcW w:w="1445" w:type="dxa"/>
          </w:tcPr>
          <w:p w14:paraId="542756A2" w14:textId="13DEFA0B" w:rsidR="00161175" w:rsidRPr="00DB72E3" w:rsidRDefault="006C006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1664222</w:t>
            </w:r>
          </w:p>
        </w:tc>
        <w:tc>
          <w:tcPr>
            <w:tcW w:w="1845" w:type="dxa"/>
          </w:tcPr>
          <w:p w14:paraId="04336BCF" w14:textId="6C1E8387" w:rsidR="00161175" w:rsidRPr="00DB72E3" w:rsidRDefault="006C006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 xml:space="preserve">-0.1955687  </w:t>
            </w:r>
          </w:p>
        </w:tc>
        <w:tc>
          <w:tcPr>
            <w:tcW w:w="1846" w:type="dxa"/>
          </w:tcPr>
          <w:p w14:paraId="43BB8757" w14:textId="3F4F7D21" w:rsidR="00161175" w:rsidRPr="00DB72E3" w:rsidRDefault="006C006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5284131 0</w:t>
            </w:r>
          </w:p>
        </w:tc>
        <w:tc>
          <w:tcPr>
            <w:tcW w:w="1846" w:type="dxa"/>
          </w:tcPr>
          <w:p w14:paraId="0C43F5B7" w14:textId="60B1F62D" w:rsidR="00161175" w:rsidRPr="00DB72E3" w:rsidRDefault="006C006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4661372</w:t>
            </w:r>
          </w:p>
        </w:tc>
      </w:tr>
    </w:tbl>
    <w:p w14:paraId="660EB6B0" w14:textId="3251A036" w:rsidR="00D13EFE" w:rsidRPr="00DB72E3" w:rsidRDefault="00D13EFE" w:rsidP="00F85E7A">
      <w:pPr>
        <w:pStyle w:val="PlainText"/>
        <w:ind w:hanging="450"/>
        <w:rPr>
          <w:rFonts w:ascii="Times New Roman" w:hAnsi="Times New Roman"/>
          <w:sz w:val="24"/>
          <w:szCs w:val="24"/>
        </w:rPr>
      </w:pPr>
    </w:p>
    <w:p w14:paraId="40DFC5AA" w14:textId="70A4D227" w:rsidR="000F4586" w:rsidRPr="00DB72E3" w:rsidRDefault="00826803" w:rsidP="00DB72E3">
      <w:pPr>
        <w:pStyle w:val="PlainText"/>
        <w:ind w:hanging="450"/>
        <w:rPr>
          <w:rFonts w:ascii="Times New Roman" w:hAnsi="Times New Roman"/>
          <w:b/>
          <w:bCs/>
          <w:sz w:val="24"/>
          <w:szCs w:val="24"/>
        </w:rPr>
      </w:pPr>
      <w:r w:rsidRPr="00DB72E3">
        <w:rPr>
          <w:rFonts w:ascii="Times New Roman" w:hAnsi="Times New Roman"/>
          <w:sz w:val="24"/>
          <w:szCs w:val="24"/>
        </w:rPr>
        <w:t xml:space="preserve">      </w:t>
      </w:r>
      <w:r w:rsidRPr="00DB72E3">
        <w:rPr>
          <w:rFonts w:ascii="Times New Roman" w:hAnsi="Times New Roman"/>
          <w:b/>
          <w:bCs/>
          <w:sz w:val="24"/>
          <w:szCs w:val="24"/>
        </w:rPr>
        <w:t xml:space="preserve"> Soil C:N Ratio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1499"/>
        <w:gridCol w:w="1474"/>
        <w:gridCol w:w="1461"/>
        <w:gridCol w:w="1464"/>
        <w:gridCol w:w="1431"/>
        <w:gridCol w:w="1448"/>
      </w:tblGrid>
      <w:tr w:rsidR="00DB72E3" w:rsidRPr="00DB72E3" w14:paraId="3B12AEE5" w14:textId="77777777" w:rsidTr="00AF389C">
        <w:tc>
          <w:tcPr>
            <w:tcW w:w="1537" w:type="dxa"/>
          </w:tcPr>
          <w:p w14:paraId="63AEE665" w14:textId="77777777" w:rsidR="000F4586" w:rsidRPr="00DB72E3" w:rsidRDefault="000F458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8" w:type="dxa"/>
          </w:tcPr>
          <w:p w14:paraId="47C99026" w14:textId="77777777" w:rsidR="000F4586" w:rsidRPr="00DB72E3" w:rsidRDefault="000F458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Degrees of Freedom</w:t>
            </w:r>
          </w:p>
        </w:tc>
        <w:tc>
          <w:tcPr>
            <w:tcW w:w="1538" w:type="dxa"/>
          </w:tcPr>
          <w:p w14:paraId="1AABEB62" w14:textId="77777777" w:rsidR="000F4586" w:rsidRPr="00DB72E3" w:rsidRDefault="000F458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Sum of Squares</w:t>
            </w:r>
          </w:p>
        </w:tc>
        <w:tc>
          <w:tcPr>
            <w:tcW w:w="1538" w:type="dxa"/>
          </w:tcPr>
          <w:p w14:paraId="5071BF74" w14:textId="77777777" w:rsidR="000F4586" w:rsidRPr="00DB72E3" w:rsidRDefault="000F458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Mean of Squares</w:t>
            </w:r>
          </w:p>
        </w:tc>
        <w:tc>
          <w:tcPr>
            <w:tcW w:w="1538" w:type="dxa"/>
          </w:tcPr>
          <w:p w14:paraId="36CAAF77" w14:textId="77777777" w:rsidR="000F4586" w:rsidRPr="00DB72E3" w:rsidRDefault="000F458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F-value</w:t>
            </w:r>
          </w:p>
        </w:tc>
        <w:tc>
          <w:tcPr>
            <w:tcW w:w="1538" w:type="dxa"/>
          </w:tcPr>
          <w:p w14:paraId="18BA3868" w14:textId="77777777" w:rsidR="000F4586" w:rsidRPr="00DB72E3" w:rsidRDefault="000F458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p-value</w:t>
            </w:r>
          </w:p>
        </w:tc>
      </w:tr>
      <w:tr w:rsidR="00DB72E3" w:rsidRPr="00DB72E3" w14:paraId="08F8563C" w14:textId="77777777" w:rsidTr="00AF389C">
        <w:tc>
          <w:tcPr>
            <w:tcW w:w="1537" w:type="dxa"/>
          </w:tcPr>
          <w:p w14:paraId="56CC5B1C" w14:textId="77777777" w:rsidR="000F4586" w:rsidRPr="00DB72E3" w:rsidRDefault="000F458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Population</w:t>
            </w:r>
          </w:p>
        </w:tc>
        <w:tc>
          <w:tcPr>
            <w:tcW w:w="1538" w:type="dxa"/>
          </w:tcPr>
          <w:p w14:paraId="78D02BCB" w14:textId="77777777" w:rsidR="000F4586" w:rsidRPr="00DB72E3" w:rsidRDefault="000F458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538" w:type="dxa"/>
          </w:tcPr>
          <w:p w14:paraId="652CF6CA" w14:textId="714EAA1A" w:rsidR="000F4586" w:rsidRPr="00DB72E3" w:rsidRDefault="000F458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1093</w:t>
            </w:r>
          </w:p>
        </w:tc>
        <w:tc>
          <w:tcPr>
            <w:tcW w:w="1538" w:type="dxa"/>
          </w:tcPr>
          <w:p w14:paraId="0904A0E4" w14:textId="545318D8" w:rsidR="000F4586" w:rsidRPr="00DB72E3" w:rsidRDefault="00DB72E3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05467</w:t>
            </w:r>
          </w:p>
        </w:tc>
        <w:tc>
          <w:tcPr>
            <w:tcW w:w="1538" w:type="dxa"/>
          </w:tcPr>
          <w:p w14:paraId="119D07D3" w14:textId="0E946CAB" w:rsidR="000F4586" w:rsidRPr="00DB72E3" w:rsidRDefault="00DB72E3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5.234</w:t>
            </w:r>
          </w:p>
        </w:tc>
        <w:tc>
          <w:tcPr>
            <w:tcW w:w="1538" w:type="dxa"/>
          </w:tcPr>
          <w:p w14:paraId="5041D795" w14:textId="5E2B1CFD" w:rsidR="000F4586" w:rsidRPr="00DB72E3" w:rsidRDefault="000F458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0</w:t>
            </w:r>
            <w:r w:rsidR="00DB72E3" w:rsidRPr="00DB72E3">
              <w:rPr>
                <w:rFonts w:ascii="Times New Roman" w:hAnsi="Times New Roman"/>
                <w:sz w:val="24"/>
                <w:szCs w:val="24"/>
              </w:rPr>
              <w:t>215</w:t>
            </w:r>
          </w:p>
        </w:tc>
      </w:tr>
      <w:tr w:rsidR="00DB72E3" w:rsidRPr="00DB72E3" w14:paraId="4EA94123" w14:textId="77777777" w:rsidTr="00AF389C">
        <w:tc>
          <w:tcPr>
            <w:tcW w:w="1537" w:type="dxa"/>
          </w:tcPr>
          <w:p w14:paraId="3A10ECE0" w14:textId="77777777" w:rsidR="000F4586" w:rsidRPr="00DB72E3" w:rsidRDefault="000F458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Residuals</w:t>
            </w:r>
          </w:p>
        </w:tc>
        <w:tc>
          <w:tcPr>
            <w:tcW w:w="1538" w:type="dxa"/>
          </w:tcPr>
          <w:p w14:paraId="365C263E" w14:textId="77777777" w:rsidR="000F4586" w:rsidRPr="00DB72E3" w:rsidRDefault="000F458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1538" w:type="dxa"/>
          </w:tcPr>
          <w:p w14:paraId="0833DC56" w14:textId="246AB0DF" w:rsidR="000F4586" w:rsidRPr="00DB72E3" w:rsidRDefault="000F458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1358</w:t>
            </w:r>
          </w:p>
        </w:tc>
        <w:tc>
          <w:tcPr>
            <w:tcW w:w="1538" w:type="dxa"/>
          </w:tcPr>
          <w:p w14:paraId="4898917B" w14:textId="7CF6DC47" w:rsidR="000F4586" w:rsidRPr="00DB72E3" w:rsidRDefault="000F458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01044</w:t>
            </w:r>
          </w:p>
        </w:tc>
        <w:tc>
          <w:tcPr>
            <w:tcW w:w="1538" w:type="dxa"/>
          </w:tcPr>
          <w:p w14:paraId="2011E50A" w14:textId="77777777" w:rsidR="000F4586" w:rsidRPr="00DB72E3" w:rsidRDefault="000F458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8" w:type="dxa"/>
          </w:tcPr>
          <w:p w14:paraId="698C83CD" w14:textId="77777777" w:rsidR="000F4586" w:rsidRPr="00DB72E3" w:rsidRDefault="000F4586" w:rsidP="00AF389C">
            <w:pPr>
              <w:pStyle w:val="PlainText"/>
              <w:tabs>
                <w:tab w:val="left" w:pos="-450"/>
              </w:tabs>
              <w:ind w:firstLine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2B5016E" w14:textId="7BEDA7D0" w:rsidR="00D13EFE" w:rsidRPr="00DB72E3" w:rsidRDefault="00826803" w:rsidP="00DB72E3">
      <w:pPr>
        <w:pStyle w:val="PlainText"/>
        <w:ind w:hanging="450"/>
        <w:rPr>
          <w:rFonts w:ascii="Times New Roman" w:hAnsi="Times New Roman"/>
          <w:sz w:val="24"/>
          <w:szCs w:val="24"/>
        </w:rPr>
      </w:pPr>
      <w:r w:rsidRPr="00DB72E3">
        <w:rPr>
          <w:rFonts w:ascii="Times New Roman" w:hAnsi="Times New Roman"/>
          <w:sz w:val="24"/>
          <w:szCs w:val="24"/>
        </w:rPr>
        <w:t xml:space="preserve">        </w:t>
      </w:r>
    </w:p>
    <w:p w14:paraId="0D96C679" w14:textId="516C632B" w:rsidR="00161175" w:rsidRPr="00DB72E3" w:rsidRDefault="00826803" w:rsidP="007729C7">
      <w:pPr>
        <w:pStyle w:val="PlainText"/>
        <w:ind w:hanging="450"/>
        <w:rPr>
          <w:rFonts w:ascii="Times New Roman" w:hAnsi="Times New Roman"/>
          <w:sz w:val="24"/>
          <w:szCs w:val="24"/>
        </w:rPr>
      </w:pPr>
      <w:r w:rsidRPr="00DB72E3">
        <w:rPr>
          <w:rFonts w:ascii="Times New Roman" w:hAnsi="Times New Roman"/>
          <w:sz w:val="24"/>
          <w:szCs w:val="24"/>
        </w:rPr>
        <w:t xml:space="preserve">       </w:t>
      </w:r>
      <w:r w:rsidR="00733A19" w:rsidRPr="00DB72E3">
        <w:rPr>
          <w:rFonts w:ascii="Times New Roman" w:hAnsi="Times New Roman"/>
          <w:sz w:val="24"/>
          <w:szCs w:val="24"/>
        </w:rPr>
        <w:t>Tukey’s pairwise comparis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0"/>
        <w:gridCol w:w="1625"/>
        <w:gridCol w:w="1688"/>
        <w:gridCol w:w="1837"/>
        <w:gridCol w:w="1837"/>
      </w:tblGrid>
      <w:tr w:rsidR="00161175" w:rsidRPr="00DB72E3" w14:paraId="7B9BFFCD" w14:textId="77777777" w:rsidTr="002A195F">
        <w:tc>
          <w:tcPr>
            <w:tcW w:w="2240" w:type="dxa"/>
          </w:tcPr>
          <w:p w14:paraId="6C48C05C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Populations</w:t>
            </w:r>
          </w:p>
        </w:tc>
        <w:tc>
          <w:tcPr>
            <w:tcW w:w="1625" w:type="dxa"/>
          </w:tcPr>
          <w:p w14:paraId="3E08704D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 xml:space="preserve">Difference </w:t>
            </w:r>
          </w:p>
        </w:tc>
        <w:tc>
          <w:tcPr>
            <w:tcW w:w="1688" w:type="dxa"/>
          </w:tcPr>
          <w:p w14:paraId="64C8FC95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Lower Bound</w:t>
            </w:r>
          </w:p>
        </w:tc>
        <w:tc>
          <w:tcPr>
            <w:tcW w:w="1837" w:type="dxa"/>
          </w:tcPr>
          <w:p w14:paraId="0D8ECC54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Upper Bound</w:t>
            </w:r>
          </w:p>
        </w:tc>
        <w:tc>
          <w:tcPr>
            <w:tcW w:w="1837" w:type="dxa"/>
          </w:tcPr>
          <w:p w14:paraId="3A417115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p-value</w:t>
            </w:r>
          </w:p>
        </w:tc>
      </w:tr>
      <w:tr w:rsidR="00161175" w:rsidRPr="00DB72E3" w14:paraId="6877BD61" w14:textId="77777777" w:rsidTr="002A195F">
        <w:tc>
          <w:tcPr>
            <w:tcW w:w="2240" w:type="dxa"/>
          </w:tcPr>
          <w:p w14:paraId="2AB15F20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 xml:space="preserve">Okaloosa-Geneva   </w:t>
            </w:r>
          </w:p>
        </w:tc>
        <w:tc>
          <w:tcPr>
            <w:tcW w:w="1625" w:type="dxa"/>
          </w:tcPr>
          <w:p w14:paraId="719B07A5" w14:textId="3A2B7224" w:rsidR="00161175" w:rsidRPr="00DB72E3" w:rsidRDefault="002A195F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21544399</w:t>
            </w:r>
          </w:p>
        </w:tc>
        <w:tc>
          <w:tcPr>
            <w:tcW w:w="1688" w:type="dxa"/>
          </w:tcPr>
          <w:p w14:paraId="6381278C" w14:textId="0221660F" w:rsidR="00161175" w:rsidRPr="00DB72E3" w:rsidRDefault="002A195F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 xml:space="preserve">-0.01033115  </w:t>
            </w:r>
          </w:p>
        </w:tc>
        <w:tc>
          <w:tcPr>
            <w:tcW w:w="1837" w:type="dxa"/>
          </w:tcPr>
          <w:p w14:paraId="6CD70132" w14:textId="64432D60" w:rsidR="00161175" w:rsidRPr="00DB72E3" w:rsidRDefault="002A195F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4412191</w:t>
            </w:r>
          </w:p>
        </w:tc>
        <w:tc>
          <w:tcPr>
            <w:tcW w:w="1837" w:type="dxa"/>
          </w:tcPr>
          <w:p w14:paraId="0F55C51E" w14:textId="557CB192" w:rsidR="00161175" w:rsidRPr="00DB72E3" w:rsidRDefault="007729C7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0621192</w:t>
            </w:r>
          </w:p>
        </w:tc>
      </w:tr>
      <w:tr w:rsidR="00161175" w:rsidRPr="00DB72E3" w14:paraId="38A9F023" w14:textId="77777777" w:rsidTr="002A195F">
        <w:tc>
          <w:tcPr>
            <w:tcW w:w="2240" w:type="dxa"/>
          </w:tcPr>
          <w:p w14:paraId="54A915E4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 xml:space="preserve">Baldwin-Geneva   </w:t>
            </w:r>
          </w:p>
        </w:tc>
        <w:tc>
          <w:tcPr>
            <w:tcW w:w="1625" w:type="dxa"/>
          </w:tcPr>
          <w:p w14:paraId="75B9BBFE" w14:textId="450E9E64" w:rsidR="00161175" w:rsidRPr="00DB72E3" w:rsidRDefault="002A195F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04934313</w:t>
            </w:r>
          </w:p>
        </w:tc>
        <w:tc>
          <w:tcPr>
            <w:tcW w:w="1688" w:type="dxa"/>
          </w:tcPr>
          <w:p w14:paraId="716DFC40" w14:textId="6B8B55D7" w:rsidR="00161175" w:rsidRPr="00DB72E3" w:rsidRDefault="002A195F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 xml:space="preserve">-0.16161059  </w:t>
            </w:r>
          </w:p>
        </w:tc>
        <w:tc>
          <w:tcPr>
            <w:tcW w:w="1837" w:type="dxa"/>
          </w:tcPr>
          <w:p w14:paraId="2373228E" w14:textId="37B9CAA9" w:rsidR="00161175" w:rsidRPr="00DB72E3" w:rsidRDefault="007729C7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2602968</w:t>
            </w:r>
          </w:p>
        </w:tc>
        <w:tc>
          <w:tcPr>
            <w:tcW w:w="1837" w:type="dxa"/>
          </w:tcPr>
          <w:p w14:paraId="13016C71" w14:textId="0776092B" w:rsidR="00161175" w:rsidRPr="00DB72E3" w:rsidRDefault="007729C7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8131919</w:t>
            </w:r>
          </w:p>
        </w:tc>
      </w:tr>
      <w:tr w:rsidR="00161175" w:rsidRPr="00DB72E3" w14:paraId="656C9777" w14:textId="77777777" w:rsidTr="002A195F">
        <w:tc>
          <w:tcPr>
            <w:tcW w:w="2240" w:type="dxa"/>
          </w:tcPr>
          <w:p w14:paraId="6A6E3452" w14:textId="77777777" w:rsidR="00161175" w:rsidRPr="00DB72E3" w:rsidRDefault="00161175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Baldwin-Okaloosa</w:t>
            </w:r>
          </w:p>
        </w:tc>
        <w:tc>
          <w:tcPr>
            <w:tcW w:w="1625" w:type="dxa"/>
          </w:tcPr>
          <w:p w14:paraId="20DA242E" w14:textId="1874C87B" w:rsidR="00161175" w:rsidRPr="00DB72E3" w:rsidRDefault="002A195F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-0.16610086</w:t>
            </w:r>
          </w:p>
        </w:tc>
        <w:tc>
          <w:tcPr>
            <w:tcW w:w="1688" w:type="dxa"/>
          </w:tcPr>
          <w:p w14:paraId="6BAAABE2" w14:textId="750A1F88" w:rsidR="00161175" w:rsidRPr="00DB72E3" w:rsidRDefault="002A195F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-0.31661762</w:t>
            </w:r>
          </w:p>
        </w:tc>
        <w:tc>
          <w:tcPr>
            <w:tcW w:w="1837" w:type="dxa"/>
          </w:tcPr>
          <w:p w14:paraId="0D90FFA1" w14:textId="4D8BCA61" w:rsidR="00161175" w:rsidRPr="00DB72E3" w:rsidRDefault="007729C7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-0.0155841</w:t>
            </w:r>
          </w:p>
        </w:tc>
        <w:tc>
          <w:tcPr>
            <w:tcW w:w="1837" w:type="dxa"/>
          </w:tcPr>
          <w:p w14:paraId="0EAB8727" w14:textId="66279721" w:rsidR="00161175" w:rsidRPr="00DB72E3" w:rsidRDefault="007729C7" w:rsidP="00AF389C">
            <w:pPr>
              <w:pStyle w:val="PlainTex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B72E3">
              <w:rPr>
                <w:rFonts w:ascii="Times New Roman" w:hAnsi="Times New Roman"/>
                <w:sz w:val="24"/>
                <w:szCs w:val="24"/>
              </w:rPr>
              <w:t>0.0303375</w:t>
            </w:r>
          </w:p>
        </w:tc>
      </w:tr>
    </w:tbl>
    <w:p w14:paraId="40E20551" w14:textId="32EB7290" w:rsidR="005145C4" w:rsidRPr="00DB72E3" w:rsidRDefault="005145C4" w:rsidP="00F85E7A">
      <w:pPr>
        <w:pStyle w:val="PlainText"/>
        <w:ind w:hanging="450"/>
        <w:rPr>
          <w:rFonts w:ascii="Times New Roman" w:hAnsi="Times New Roman"/>
          <w:sz w:val="24"/>
          <w:szCs w:val="24"/>
        </w:rPr>
      </w:pPr>
    </w:p>
    <w:sectPr w:rsidR="005145C4" w:rsidRPr="00DB72E3" w:rsidSect="008E16BE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zMDAyNTKzMANyDJV0lIJTi4sz8/NACgxrAdpxXDMsAAAA"/>
  </w:docVars>
  <w:rsids>
    <w:rsidRoot w:val="00FB6846"/>
    <w:rsid w:val="000F4586"/>
    <w:rsid w:val="001145B6"/>
    <w:rsid w:val="001223CC"/>
    <w:rsid w:val="00161175"/>
    <w:rsid w:val="001F0BAA"/>
    <w:rsid w:val="001F4C00"/>
    <w:rsid w:val="00242CBD"/>
    <w:rsid w:val="002A195F"/>
    <w:rsid w:val="002B39AC"/>
    <w:rsid w:val="00316C22"/>
    <w:rsid w:val="003E5DAC"/>
    <w:rsid w:val="004822D7"/>
    <w:rsid w:val="00494D75"/>
    <w:rsid w:val="004960CE"/>
    <w:rsid w:val="004D167E"/>
    <w:rsid w:val="005145C4"/>
    <w:rsid w:val="00594661"/>
    <w:rsid w:val="006C0065"/>
    <w:rsid w:val="00706BD1"/>
    <w:rsid w:val="00715111"/>
    <w:rsid w:val="00733A19"/>
    <w:rsid w:val="007729C7"/>
    <w:rsid w:val="007817D1"/>
    <w:rsid w:val="00826803"/>
    <w:rsid w:val="008402C6"/>
    <w:rsid w:val="00845825"/>
    <w:rsid w:val="008E16BE"/>
    <w:rsid w:val="008E7A28"/>
    <w:rsid w:val="00920CC2"/>
    <w:rsid w:val="009677FC"/>
    <w:rsid w:val="00996811"/>
    <w:rsid w:val="009A3502"/>
    <w:rsid w:val="009F7C7C"/>
    <w:rsid w:val="00A026B9"/>
    <w:rsid w:val="00AF679C"/>
    <w:rsid w:val="00B10081"/>
    <w:rsid w:val="00BC42B2"/>
    <w:rsid w:val="00C01D95"/>
    <w:rsid w:val="00C44C99"/>
    <w:rsid w:val="00C571F7"/>
    <w:rsid w:val="00CB671E"/>
    <w:rsid w:val="00CF0172"/>
    <w:rsid w:val="00D10295"/>
    <w:rsid w:val="00D13EFE"/>
    <w:rsid w:val="00D468BE"/>
    <w:rsid w:val="00D810A7"/>
    <w:rsid w:val="00DB72E3"/>
    <w:rsid w:val="00E03F78"/>
    <w:rsid w:val="00EB4B77"/>
    <w:rsid w:val="00F241B9"/>
    <w:rsid w:val="00F7775C"/>
    <w:rsid w:val="00F85E7A"/>
    <w:rsid w:val="00FB6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04433"/>
  <w15:chartTrackingRefBased/>
  <w15:docId w15:val="{339A42C9-57DD-4AFD-8620-110EA662A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5145C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145C4"/>
    <w:rPr>
      <w:rFonts w:ascii="Consolas" w:hAnsi="Consolas"/>
      <w:sz w:val="21"/>
      <w:szCs w:val="21"/>
    </w:rPr>
  </w:style>
  <w:style w:type="character" w:styleId="LineNumber">
    <w:name w:val="line number"/>
    <w:basedOn w:val="DefaultParagraphFont"/>
    <w:uiPriority w:val="99"/>
    <w:semiHidden/>
    <w:unhideWhenUsed/>
    <w:rsid w:val="008E16BE"/>
  </w:style>
  <w:style w:type="table" w:styleId="TableGrid">
    <w:name w:val="Table Grid"/>
    <w:basedOn w:val="TableNormal"/>
    <w:uiPriority w:val="39"/>
    <w:rsid w:val="00F241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69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yton Warren Hale</dc:creator>
  <cp:keywords/>
  <dc:description/>
  <cp:lastModifiedBy>SWG</cp:lastModifiedBy>
  <cp:revision>2</cp:revision>
  <dcterms:created xsi:type="dcterms:W3CDTF">2022-05-23T22:54:00Z</dcterms:created>
  <dcterms:modified xsi:type="dcterms:W3CDTF">2022-05-23T22:54:00Z</dcterms:modified>
</cp:coreProperties>
</file>